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17B82" w14:textId="77777777" w:rsidR="00352EE1" w:rsidRDefault="00B14501">
      <w:pPr>
        <w:rPr>
          <w:rFonts w:cstheme="minorHAnsi"/>
          <w:lang w:val="en-US"/>
        </w:rPr>
      </w:pPr>
      <w:r>
        <w:rPr>
          <w:noProof/>
          <w:lang w:eastAsia="en-GB"/>
        </w:rPr>
        <w:drawing>
          <wp:anchor distT="0" distB="0" distL="114300" distR="114300" simplePos="0" relativeHeight="251663871" behindDoc="1" locked="0" layoutInCell="1" allowOverlap="1" wp14:anchorId="72C17B96" wp14:editId="72C17B97">
            <wp:simplePos x="0" y="0"/>
            <wp:positionH relativeFrom="column">
              <wp:posOffset>144780</wp:posOffset>
            </wp:positionH>
            <wp:positionV relativeFrom="paragraph">
              <wp:posOffset>121920</wp:posOffset>
            </wp:positionV>
            <wp:extent cx="1538347" cy="1087120"/>
            <wp:effectExtent l="0" t="0" r="508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8347" cy="1087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noProof/>
          <w:lang w:eastAsia="en-GB"/>
        </w:rPr>
        <w:drawing>
          <wp:anchor distT="0" distB="0" distL="114300" distR="114300" simplePos="0" relativeHeight="251664895" behindDoc="1" locked="0" layoutInCell="1" allowOverlap="1" wp14:anchorId="72C17B98" wp14:editId="72C17B99">
            <wp:simplePos x="0" y="0"/>
            <wp:positionH relativeFrom="margin">
              <wp:posOffset>-662305</wp:posOffset>
            </wp:positionH>
            <wp:positionV relativeFrom="paragraph">
              <wp:posOffset>163830</wp:posOffset>
            </wp:positionV>
            <wp:extent cx="1054100" cy="990430"/>
            <wp:effectExtent l="0" t="0" r="0" b="63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llSaints-A4-snmat-letterhead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875" t="12220" r="1617" b="76815"/>
                    <a:stretch/>
                  </pic:blipFill>
                  <pic:spPr bwMode="auto">
                    <a:xfrm>
                      <a:off x="0" y="0"/>
                      <a:ext cx="1054100" cy="990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2C17B9A" wp14:editId="72C17B9B">
                <wp:simplePos x="0" y="0"/>
                <wp:positionH relativeFrom="column">
                  <wp:posOffset>4465320</wp:posOffset>
                </wp:positionH>
                <wp:positionV relativeFrom="paragraph">
                  <wp:posOffset>15241</wp:posOffset>
                </wp:positionV>
                <wp:extent cx="1981200" cy="12954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1295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17BAA" w14:textId="77777777" w:rsidR="00352EE1" w:rsidRDefault="00B14501">
                            <w:pPr>
                              <w:spacing w:after="80"/>
                              <w:jc w:val="righ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lang w:val="en-US"/>
                              </w:rPr>
                              <w:t>01623 459199</w:t>
                            </w:r>
                          </w:p>
                          <w:p w14:paraId="72C17BAB" w14:textId="77777777" w:rsidR="00352EE1" w:rsidRDefault="00B14501">
                            <w:pPr>
                              <w:spacing w:after="80"/>
                              <w:jc w:val="righ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lang w:val="en-US"/>
                              </w:rPr>
                              <w:t>office@huthwaite.snmat.org.uk</w:t>
                            </w:r>
                          </w:p>
                          <w:p w14:paraId="72C17BAC" w14:textId="3B36BF3E" w:rsidR="00352EE1" w:rsidRDefault="00B14501">
                            <w:pPr>
                              <w:spacing w:after="80"/>
                              <w:jc w:val="righ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lang w:val="en-US"/>
                              </w:rPr>
                              <w:t>www.huthwaite.</w:t>
                            </w:r>
                            <w:r w:rsidR="0096053D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lang w:val="en-US"/>
                              </w:rPr>
                              <w:t>snmat.org.uk</w:t>
                            </w:r>
                          </w:p>
                          <w:p w14:paraId="72C17BAD" w14:textId="77777777" w:rsidR="00352EE1" w:rsidRDefault="00B14501">
                            <w:pPr>
                              <w:spacing w:after="80"/>
                              <w:jc w:val="righ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lang w:val="en-US"/>
                              </w:rPr>
                              <w:t>Common Road, Huthwaite, Sutton-in-Ashfield, NG17 2JR</w:t>
                            </w:r>
                          </w:p>
                          <w:p w14:paraId="72C17BAE" w14:textId="77777777" w:rsidR="00352EE1" w:rsidRDefault="00352EE1">
                            <w:pPr>
                              <w:jc w:val="right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C17B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1.6pt;margin-top:1.2pt;width:156pt;height:10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" filled="f" stroked="f">
                <v:textbox>
                  <w:txbxContent>
                    <w:p w14:paraId="72C17BAA" w14:textId="77777777" w:rsidR="00352EE1" w:rsidRDefault="00B14501">
                      <w:pPr>
                        <w:spacing w:after="80"/>
                        <w:jc w:val="right"/>
                        <w:rPr>
                          <w:rFonts w:asciiTheme="majorHAnsi" w:hAnsiTheme="majorHAnsi" w:cstheme="maj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  <w:lang w:val="en-US"/>
                        </w:rPr>
                        <w:t>01623 459199</w:t>
                      </w:r>
                    </w:p>
                    <w:p w14:paraId="72C17BAB" w14:textId="77777777" w:rsidR="00352EE1" w:rsidRDefault="00B14501">
                      <w:pPr>
                        <w:spacing w:after="80"/>
                        <w:jc w:val="right"/>
                        <w:rPr>
                          <w:rFonts w:asciiTheme="majorHAnsi" w:hAnsiTheme="majorHAnsi" w:cstheme="maj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  <w:lang w:val="en-US"/>
                        </w:rPr>
                        <w:t>office@huthwaite.snmat.org.uk</w:t>
                      </w:r>
                    </w:p>
                    <w:p w14:paraId="72C17BAC" w14:textId="3B36BF3E" w:rsidR="00352EE1" w:rsidRDefault="00B14501">
                      <w:pPr>
                        <w:spacing w:after="80"/>
                        <w:jc w:val="right"/>
                        <w:rPr>
                          <w:rFonts w:asciiTheme="majorHAnsi" w:hAnsiTheme="majorHAnsi" w:cstheme="maj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  <w:lang w:val="en-US"/>
                        </w:rPr>
                        <w:t>www.huthwaite.</w:t>
                      </w:r>
                      <w:r w:rsidR="0096053D">
                        <w:rPr>
                          <w:rFonts w:asciiTheme="majorHAnsi" w:hAnsiTheme="majorHAnsi" w:cstheme="majorHAnsi"/>
                          <w:sz w:val="20"/>
                          <w:szCs w:val="20"/>
                          <w:lang w:val="en-US"/>
                        </w:rPr>
                        <w:t>snmat.org.uk</w:t>
                      </w:r>
                    </w:p>
                    <w:p w14:paraId="72C17BAD" w14:textId="77777777" w:rsidR="00352EE1" w:rsidRDefault="00B14501">
                      <w:pPr>
                        <w:spacing w:after="80"/>
                        <w:jc w:val="right"/>
                        <w:rPr>
                          <w:rFonts w:asciiTheme="majorHAnsi" w:hAnsiTheme="majorHAnsi" w:cstheme="maj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  <w:lang w:val="en-US"/>
                        </w:rPr>
                        <w:t>Common Road, Huthwaite, Sutton-in-Ashfield, NG17 2JR</w:t>
                      </w:r>
                    </w:p>
                    <w:p w14:paraId="72C17BAE" w14:textId="77777777" w:rsidR="00352EE1" w:rsidRDefault="00352EE1">
                      <w:pPr>
                        <w:jc w:val="right"/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72C17B9C" wp14:editId="72C17B9D">
            <wp:simplePos x="0" y="0"/>
            <wp:positionH relativeFrom="page">
              <wp:posOffset>171450</wp:posOffset>
            </wp:positionH>
            <wp:positionV relativeFrom="paragraph">
              <wp:posOffset>-730250</wp:posOffset>
            </wp:positionV>
            <wp:extent cx="7201535" cy="9144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lSaints-A4-snmat-letterhead-banne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153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17B83" w14:textId="06523AD9" w:rsidR="00352EE1" w:rsidRDefault="00352EE1">
      <w:pPr>
        <w:rPr>
          <w:rFonts w:cstheme="minorHAnsi"/>
          <w:lang w:val="en-US"/>
        </w:rPr>
      </w:pPr>
    </w:p>
    <w:p w14:paraId="72C17B84" w14:textId="77777777" w:rsidR="00352EE1" w:rsidRDefault="00352EE1">
      <w:pPr>
        <w:rPr>
          <w:rFonts w:cstheme="minorHAnsi"/>
          <w:lang w:val="en-US"/>
        </w:rPr>
      </w:pPr>
    </w:p>
    <w:p w14:paraId="72C17B85" w14:textId="77777777" w:rsidR="00352EE1" w:rsidRDefault="00B14501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 </w:t>
      </w:r>
    </w:p>
    <w:p w14:paraId="72C17B88" w14:textId="77777777" w:rsidR="00352EE1" w:rsidRDefault="00352EE1">
      <w:pPr>
        <w:pStyle w:val="NoSpacing"/>
        <w:jc w:val="right"/>
        <w:rPr>
          <w:rFonts w:ascii="Arial" w:hAnsi="Arial" w:cs="Arial"/>
        </w:rPr>
      </w:pPr>
    </w:p>
    <w:p w14:paraId="33498BF7" w14:textId="2FD2FB19" w:rsidR="00433C9B" w:rsidRDefault="003167DB" w:rsidP="00433C9B">
      <w:pPr>
        <w:pStyle w:val="BodyText"/>
        <w:spacing w:before="7"/>
        <w:jc w:val="center"/>
        <w:rPr>
          <w:rFonts w:asciiTheme="minorHAnsi" w:hAnsiTheme="minorHAnsi" w:cstheme="minorHAnsi"/>
          <w:b/>
          <w:sz w:val="36"/>
          <w:szCs w:val="36"/>
          <w:u w:val="single"/>
        </w:rPr>
      </w:pPr>
      <w:r>
        <w:rPr>
          <w:rFonts w:asciiTheme="minorHAnsi" w:hAnsiTheme="minorHAnsi" w:cstheme="minorHAnsi"/>
          <w:b/>
          <w:sz w:val="36"/>
          <w:szCs w:val="36"/>
          <w:u w:val="single"/>
        </w:rPr>
        <w:t>Admission Form</w:t>
      </w:r>
    </w:p>
    <w:p w14:paraId="278B5514" w14:textId="77777777" w:rsidR="00433C9B" w:rsidRDefault="00433C9B" w:rsidP="00433C9B">
      <w:pPr>
        <w:pStyle w:val="BodyText"/>
        <w:spacing w:before="1"/>
        <w:rPr>
          <w:rFonts w:ascii="Times New Roman"/>
          <w:sz w:val="18"/>
        </w:rPr>
      </w:pPr>
    </w:p>
    <w:p w14:paraId="7FCF6E45" w14:textId="45DC1A52" w:rsidR="00A37589" w:rsidRPr="009C3C62" w:rsidRDefault="00433C9B" w:rsidP="00AA064F">
      <w:pPr>
        <w:spacing w:before="92" w:line="242" w:lineRule="auto"/>
        <w:ind w:left="90" w:right="-424"/>
        <w:jc w:val="center"/>
        <w:rPr>
          <w:rFonts w:ascii="Arial" w:hAnsi="Arial"/>
          <w:bCs/>
          <w:color w:val="FF0000"/>
          <w:sz w:val="20"/>
          <w:szCs w:val="18"/>
        </w:rPr>
      </w:pPr>
      <w:r w:rsidRPr="009C3C62">
        <w:rPr>
          <w:rFonts w:ascii="Arial" w:hAnsi="Arial"/>
          <w:bCs/>
          <w:color w:val="FF0000"/>
          <w:sz w:val="20"/>
          <w:szCs w:val="18"/>
        </w:rPr>
        <w:t xml:space="preserve">Please complete this form </w:t>
      </w:r>
      <w:r w:rsidR="009D5F3A" w:rsidRPr="009C3C62">
        <w:rPr>
          <w:rFonts w:ascii="Arial" w:hAnsi="Arial"/>
          <w:bCs/>
          <w:color w:val="FF0000"/>
          <w:sz w:val="20"/>
          <w:szCs w:val="18"/>
        </w:rPr>
        <w:t xml:space="preserve">as fully and accurately as possible. </w:t>
      </w:r>
      <w:r w:rsidR="00A37589" w:rsidRPr="009C3C62">
        <w:rPr>
          <w:rFonts w:ascii="Arial" w:hAnsi="Arial"/>
          <w:bCs/>
          <w:color w:val="FF0000"/>
          <w:sz w:val="20"/>
          <w:szCs w:val="18"/>
        </w:rPr>
        <w:t xml:space="preserve">It is really important that we have the most up to date information on your child whilst </w:t>
      </w:r>
      <w:r w:rsidR="00996C95">
        <w:rPr>
          <w:rFonts w:ascii="Arial" w:hAnsi="Arial"/>
          <w:bCs/>
          <w:color w:val="FF0000"/>
          <w:sz w:val="20"/>
          <w:szCs w:val="18"/>
        </w:rPr>
        <w:t xml:space="preserve">they are </w:t>
      </w:r>
      <w:r w:rsidR="00A37589" w:rsidRPr="009C3C62">
        <w:rPr>
          <w:rFonts w:ascii="Arial" w:hAnsi="Arial"/>
          <w:bCs/>
          <w:color w:val="FF0000"/>
          <w:sz w:val="20"/>
          <w:szCs w:val="18"/>
        </w:rPr>
        <w:t xml:space="preserve">in our school. </w:t>
      </w:r>
    </w:p>
    <w:p w14:paraId="0BA4DD15" w14:textId="012DF830" w:rsidR="00A37589" w:rsidRPr="009C3C62" w:rsidRDefault="00A37589" w:rsidP="00AA064F">
      <w:pPr>
        <w:spacing w:before="92" w:line="242" w:lineRule="auto"/>
        <w:ind w:left="90" w:right="-424"/>
        <w:jc w:val="center"/>
        <w:rPr>
          <w:rFonts w:ascii="Arial" w:hAnsi="Arial"/>
          <w:bCs/>
          <w:color w:val="FF0000"/>
          <w:sz w:val="20"/>
          <w:szCs w:val="18"/>
        </w:rPr>
      </w:pPr>
      <w:r w:rsidRPr="009C3C62">
        <w:rPr>
          <w:rFonts w:ascii="Arial" w:hAnsi="Arial"/>
          <w:bCs/>
          <w:color w:val="FF0000"/>
          <w:sz w:val="20"/>
          <w:szCs w:val="18"/>
        </w:rPr>
        <w:t xml:space="preserve">Once complete, please </w:t>
      </w:r>
      <w:r w:rsidR="00433C9B" w:rsidRPr="009C3C62">
        <w:rPr>
          <w:rFonts w:ascii="Arial" w:hAnsi="Arial"/>
          <w:bCs/>
          <w:color w:val="FF0000"/>
          <w:sz w:val="20"/>
          <w:szCs w:val="18"/>
        </w:rPr>
        <w:t>return to the school office as soon as</w:t>
      </w:r>
      <w:r w:rsidR="00AA064F" w:rsidRPr="009C3C62">
        <w:rPr>
          <w:rFonts w:ascii="Arial" w:hAnsi="Arial"/>
          <w:bCs/>
          <w:color w:val="FF0000"/>
          <w:sz w:val="20"/>
          <w:szCs w:val="18"/>
        </w:rPr>
        <w:t xml:space="preserve"> </w:t>
      </w:r>
      <w:r w:rsidR="00433C9B" w:rsidRPr="009C3C62">
        <w:rPr>
          <w:rFonts w:ascii="Arial" w:hAnsi="Arial"/>
          <w:bCs/>
          <w:color w:val="FF0000"/>
          <w:sz w:val="20"/>
          <w:szCs w:val="18"/>
        </w:rPr>
        <w:t>possible</w:t>
      </w:r>
      <w:r w:rsidR="00E039E4" w:rsidRPr="009C3C62">
        <w:rPr>
          <w:rFonts w:ascii="Arial" w:hAnsi="Arial"/>
          <w:bCs/>
          <w:color w:val="FF0000"/>
          <w:sz w:val="20"/>
          <w:szCs w:val="18"/>
        </w:rPr>
        <w:t>, or on your child’s first day in school</w:t>
      </w:r>
      <w:r w:rsidR="003F0E2F">
        <w:rPr>
          <w:rFonts w:ascii="Arial" w:hAnsi="Arial"/>
          <w:bCs/>
          <w:color w:val="FF0000"/>
          <w:sz w:val="20"/>
          <w:szCs w:val="18"/>
        </w:rPr>
        <w:t xml:space="preserve"> along with a copy of their birth certificate for verification.</w:t>
      </w:r>
    </w:p>
    <w:p w14:paraId="274BABA5" w14:textId="3817FF2B" w:rsidR="00433C9B" w:rsidRPr="009C3C62" w:rsidRDefault="00433C9B" w:rsidP="00AA064F">
      <w:pPr>
        <w:spacing w:before="92" w:line="242" w:lineRule="auto"/>
        <w:ind w:left="90" w:right="-424"/>
        <w:jc w:val="center"/>
        <w:rPr>
          <w:rFonts w:ascii="Arial" w:hAnsi="Arial"/>
          <w:bCs/>
          <w:sz w:val="20"/>
          <w:szCs w:val="18"/>
        </w:rPr>
      </w:pPr>
      <w:r w:rsidRPr="009C3C62">
        <w:rPr>
          <w:rFonts w:ascii="Arial" w:hAnsi="Arial"/>
          <w:bCs/>
          <w:color w:val="FF0000"/>
          <w:sz w:val="20"/>
          <w:szCs w:val="18"/>
        </w:rPr>
        <w:t>All</w:t>
      </w:r>
      <w:r w:rsidRPr="009C3C62">
        <w:rPr>
          <w:rFonts w:ascii="Arial" w:hAnsi="Arial"/>
          <w:bCs/>
          <w:color w:val="FF0000"/>
          <w:spacing w:val="-1"/>
          <w:sz w:val="20"/>
          <w:szCs w:val="18"/>
        </w:rPr>
        <w:t xml:space="preserve"> </w:t>
      </w:r>
      <w:r w:rsidRPr="009C3C62">
        <w:rPr>
          <w:rFonts w:ascii="Arial" w:hAnsi="Arial"/>
          <w:bCs/>
          <w:color w:val="FF0000"/>
          <w:sz w:val="20"/>
          <w:szCs w:val="18"/>
        </w:rPr>
        <w:t>information</w:t>
      </w:r>
      <w:r w:rsidRPr="009C3C62">
        <w:rPr>
          <w:rFonts w:ascii="Arial" w:hAnsi="Arial"/>
          <w:bCs/>
          <w:color w:val="FF0000"/>
          <w:spacing w:val="-4"/>
          <w:sz w:val="20"/>
          <w:szCs w:val="18"/>
        </w:rPr>
        <w:t xml:space="preserve"> </w:t>
      </w:r>
      <w:r w:rsidRPr="009C3C62">
        <w:rPr>
          <w:rFonts w:ascii="Arial" w:hAnsi="Arial"/>
          <w:bCs/>
          <w:color w:val="FF0000"/>
          <w:sz w:val="20"/>
          <w:szCs w:val="18"/>
        </w:rPr>
        <w:t>will</w:t>
      </w:r>
      <w:r w:rsidRPr="009C3C62">
        <w:rPr>
          <w:rFonts w:ascii="Arial" w:hAnsi="Arial"/>
          <w:bCs/>
          <w:color w:val="FF0000"/>
          <w:spacing w:val="-1"/>
          <w:sz w:val="20"/>
          <w:szCs w:val="18"/>
        </w:rPr>
        <w:t xml:space="preserve"> </w:t>
      </w:r>
      <w:r w:rsidRPr="009C3C62">
        <w:rPr>
          <w:rFonts w:ascii="Arial" w:hAnsi="Arial"/>
          <w:bCs/>
          <w:color w:val="FF0000"/>
          <w:sz w:val="20"/>
          <w:szCs w:val="18"/>
        </w:rPr>
        <w:t>be</w:t>
      </w:r>
      <w:r w:rsidRPr="009C3C62">
        <w:rPr>
          <w:rFonts w:ascii="Arial" w:hAnsi="Arial"/>
          <w:bCs/>
          <w:color w:val="FF0000"/>
          <w:spacing w:val="-1"/>
          <w:sz w:val="20"/>
          <w:szCs w:val="18"/>
        </w:rPr>
        <w:t xml:space="preserve"> </w:t>
      </w:r>
      <w:r w:rsidRPr="009C3C62">
        <w:rPr>
          <w:rFonts w:ascii="Arial" w:hAnsi="Arial"/>
          <w:bCs/>
          <w:color w:val="FF0000"/>
          <w:sz w:val="20"/>
          <w:szCs w:val="18"/>
        </w:rPr>
        <w:t>kept</w:t>
      </w:r>
      <w:r w:rsidRPr="009C3C62">
        <w:rPr>
          <w:rFonts w:ascii="Arial" w:hAnsi="Arial"/>
          <w:bCs/>
          <w:color w:val="FF0000"/>
          <w:spacing w:val="5"/>
          <w:sz w:val="20"/>
          <w:szCs w:val="18"/>
        </w:rPr>
        <w:t xml:space="preserve"> </w:t>
      </w:r>
      <w:r w:rsidRPr="009C3C62">
        <w:rPr>
          <w:rFonts w:ascii="Arial" w:hAnsi="Arial"/>
          <w:bCs/>
          <w:color w:val="FF0000"/>
          <w:sz w:val="20"/>
          <w:szCs w:val="18"/>
        </w:rPr>
        <w:t>strictly</w:t>
      </w:r>
      <w:r w:rsidRPr="009C3C62">
        <w:rPr>
          <w:rFonts w:ascii="Arial" w:hAnsi="Arial"/>
          <w:bCs/>
          <w:color w:val="FF0000"/>
          <w:spacing w:val="-5"/>
          <w:sz w:val="20"/>
          <w:szCs w:val="18"/>
        </w:rPr>
        <w:t xml:space="preserve"> </w:t>
      </w:r>
      <w:r w:rsidRPr="009C3C62">
        <w:rPr>
          <w:rFonts w:ascii="Arial" w:hAnsi="Arial"/>
          <w:bCs/>
          <w:color w:val="FF0000"/>
          <w:sz w:val="20"/>
          <w:szCs w:val="18"/>
        </w:rPr>
        <w:t>private</w:t>
      </w:r>
      <w:r w:rsidRPr="009C3C62">
        <w:rPr>
          <w:rFonts w:ascii="Arial" w:hAnsi="Arial"/>
          <w:bCs/>
          <w:color w:val="FF0000"/>
          <w:spacing w:val="-1"/>
          <w:sz w:val="20"/>
          <w:szCs w:val="18"/>
        </w:rPr>
        <w:t xml:space="preserve"> </w:t>
      </w:r>
      <w:r w:rsidRPr="009C3C62">
        <w:rPr>
          <w:rFonts w:ascii="Arial" w:hAnsi="Arial"/>
          <w:bCs/>
          <w:color w:val="FF0000"/>
          <w:sz w:val="20"/>
          <w:szCs w:val="18"/>
        </w:rPr>
        <w:t>and confidential</w:t>
      </w:r>
      <w:r w:rsidR="00061930" w:rsidRPr="009C3C62">
        <w:rPr>
          <w:rFonts w:ascii="Arial" w:hAnsi="Arial"/>
          <w:bCs/>
          <w:color w:val="FF0000"/>
          <w:sz w:val="20"/>
          <w:szCs w:val="18"/>
        </w:rPr>
        <w:t xml:space="preserve"> under the GDPR guidelines.</w:t>
      </w:r>
    </w:p>
    <w:p w14:paraId="74A3CE0F" w14:textId="77777777" w:rsidR="00E039E4" w:rsidRDefault="00E039E4" w:rsidP="00433C9B">
      <w:pPr>
        <w:pStyle w:val="BodyText"/>
        <w:spacing w:before="1"/>
        <w:rPr>
          <w:rFonts w:ascii="Arial"/>
          <w:b/>
          <w:sz w:val="17"/>
        </w:rPr>
      </w:pPr>
    </w:p>
    <w:p w14:paraId="64BD2774" w14:textId="7716D7CC" w:rsidR="00E039E4" w:rsidRDefault="00E039E4" w:rsidP="00433C9B">
      <w:pPr>
        <w:pStyle w:val="BodyText"/>
        <w:spacing w:before="1"/>
        <w:rPr>
          <w:rFonts w:ascii="Arial"/>
          <w:b/>
          <w:sz w:val="17"/>
        </w:rPr>
      </w:pPr>
      <w:r>
        <w:rPr>
          <w:rFonts w:ascii="Arial"/>
          <w:b/>
          <w:sz w:val="17"/>
        </w:rPr>
        <w:t>Please complete in BLOCK CAPITALS</w:t>
      </w:r>
      <w:r w:rsidR="003167DB">
        <w:rPr>
          <w:rFonts w:ascii="Arial"/>
          <w:b/>
          <w:sz w:val="17"/>
        </w:rPr>
        <w:t>.</w:t>
      </w:r>
    </w:p>
    <w:p w14:paraId="39A15808" w14:textId="77777777" w:rsidR="003167DB" w:rsidRDefault="003167DB" w:rsidP="00433C9B">
      <w:pPr>
        <w:pStyle w:val="BodyText"/>
        <w:spacing w:before="1"/>
        <w:rPr>
          <w:rFonts w:ascii="Arial"/>
          <w:b/>
          <w:sz w:val="17"/>
        </w:rPr>
      </w:pPr>
    </w:p>
    <w:p w14:paraId="10524A16" w14:textId="5FB62068" w:rsidR="008B408E" w:rsidRDefault="00433C9B" w:rsidP="00AA064F">
      <w:r>
        <w:t>Child’s</w:t>
      </w:r>
      <w:r>
        <w:rPr>
          <w:spacing w:val="-4"/>
        </w:rPr>
        <w:t xml:space="preserve"> </w:t>
      </w:r>
      <w:r>
        <w:t>Legal</w:t>
      </w:r>
      <w:r>
        <w:rPr>
          <w:spacing w:val="-5"/>
        </w:rPr>
        <w:t xml:space="preserve"> </w:t>
      </w:r>
      <w:r w:rsidR="009E3590">
        <w:t>F</w:t>
      </w:r>
      <w:r w:rsidR="00967192">
        <w:t>oren</w:t>
      </w:r>
      <w:r w:rsidR="009E3590">
        <w:t xml:space="preserve">ame: </w:t>
      </w:r>
      <w:r w:rsidR="00B84FF3">
        <w:t xml:space="preserve"> </w:t>
      </w:r>
      <w:r w:rsidR="009E3590">
        <w:t>__________________________</w:t>
      </w:r>
      <w:r w:rsidR="00B84FF3">
        <w:t>_________________</w:t>
      </w:r>
      <w:r w:rsidR="009E3590">
        <w:t xml:space="preserve"> </w:t>
      </w:r>
    </w:p>
    <w:p w14:paraId="61B7CCBB" w14:textId="21876A0B" w:rsidR="00967192" w:rsidRDefault="009E3590" w:rsidP="00AA064F">
      <w:r>
        <w:t>Middle Name</w:t>
      </w:r>
      <w:r w:rsidR="008B408E">
        <w:t>(s)</w:t>
      </w:r>
      <w:r>
        <w:t>:</w:t>
      </w:r>
      <w:r w:rsidR="008B408E">
        <w:t xml:space="preserve">             </w:t>
      </w:r>
      <w:r>
        <w:t xml:space="preserve"> ___________________</w:t>
      </w:r>
      <w:r w:rsidR="008B408E">
        <w:t>______</w:t>
      </w:r>
      <w:r w:rsidR="00B84FF3">
        <w:t>__________________</w:t>
      </w:r>
    </w:p>
    <w:p w14:paraId="56BEC62D" w14:textId="1C3A1FA8" w:rsidR="00433C9B" w:rsidRDefault="00967192" w:rsidP="00AA064F">
      <w:pPr>
        <w:rPr>
          <w:spacing w:val="1"/>
        </w:rPr>
      </w:pPr>
      <w:r>
        <w:t xml:space="preserve">Child’s Legal </w:t>
      </w:r>
      <w:r>
        <w:rPr>
          <w:spacing w:val="1"/>
        </w:rPr>
        <w:t>Surname:</w:t>
      </w:r>
      <w:r w:rsidR="008B408E">
        <w:rPr>
          <w:spacing w:val="1"/>
        </w:rPr>
        <w:t xml:space="preserve">   _________________________</w:t>
      </w:r>
      <w:r w:rsidR="00B84FF3">
        <w:rPr>
          <w:spacing w:val="1"/>
        </w:rPr>
        <w:t>__________________</w:t>
      </w:r>
    </w:p>
    <w:p w14:paraId="726EFB37" w14:textId="77777777" w:rsidR="00AC0261" w:rsidRDefault="00B84FF3" w:rsidP="00433C9B">
      <w:pPr>
        <w:pStyle w:val="Heading1"/>
        <w:tabs>
          <w:tab w:val="left" w:pos="9917"/>
        </w:tabs>
        <w:spacing w:before="88"/>
        <w:rPr>
          <w:b w:val="0"/>
          <w:bCs w:val="0"/>
          <w:i/>
          <w:iCs/>
          <w:spacing w:val="1"/>
        </w:rPr>
      </w:pPr>
      <w:r w:rsidRPr="00B84FF3">
        <w:rPr>
          <w:b w:val="0"/>
          <w:bCs w:val="0"/>
          <w:i/>
          <w:iCs/>
          <w:spacing w:val="1"/>
        </w:rPr>
        <w:t>As it appears on birth certificate</w:t>
      </w:r>
      <w:r w:rsidR="003167DB">
        <w:rPr>
          <w:b w:val="0"/>
          <w:bCs w:val="0"/>
          <w:i/>
          <w:iCs/>
          <w:spacing w:val="1"/>
        </w:rPr>
        <w:t xml:space="preserve">. </w:t>
      </w:r>
    </w:p>
    <w:p w14:paraId="19101B0D" w14:textId="5B46E430" w:rsidR="00B84FF3" w:rsidRPr="00B84FF3" w:rsidRDefault="003167DB" w:rsidP="006A2D01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17"/>
        </w:tabs>
        <w:spacing w:before="88"/>
        <w:rPr>
          <w:rFonts w:ascii="Times New Roman" w:hAnsi="Times New Roman"/>
          <w:b w:val="0"/>
          <w:bCs w:val="0"/>
          <w:i/>
          <w:iCs/>
        </w:rPr>
      </w:pPr>
      <w:r>
        <w:rPr>
          <w:b w:val="0"/>
          <w:bCs w:val="0"/>
          <w:i/>
          <w:iCs/>
          <w:spacing w:val="1"/>
        </w:rPr>
        <w:t>Office Use: Birth Certificate seen on</w:t>
      </w:r>
      <w:r w:rsidR="003325EB">
        <w:rPr>
          <w:b w:val="0"/>
          <w:bCs w:val="0"/>
          <w:i/>
          <w:iCs/>
          <w:spacing w:val="1"/>
        </w:rPr>
        <w:t xml:space="preserve"> date</w:t>
      </w:r>
      <w:r>
        <w:rPr>
          <w:b w:val="0"/>
          <w:bCs w:val="0"/>
          <w:i/>
          <w:iCs/>
          <w:spacing w:val="1"/>
        </w:rPr>
        <w:t xml:space="preserve">: </w:t>
      </w:r>
      <w:r w:rsidR="008B7BD8">
        <w:rPr>
          <w:b w:val="0"/>
          <w:bCs w:val="0"/>
          <w:i/>
          <w:iCs/>
          <w:spacing w:val="1"/>
        </w:rPr>
        <w:t xml:space="preserve">                                                       Initials:</w:t>
      </w:r>
    </w:p>
    <w:p w14:paraId="6FC57EFE" w14:textId="7C6972C6" w:rsidR="00433C9B" w:rsidRDefault="00433C9B" w:rsidP="00433C9B">
      <w:pPr>
        <w:pStyle w:val="BodyText"/>
        <w:spacing w:before="6"/>
        <w:rPr>
          <w:rFonts w:ascii="Times New Roman"/>
          <w:sz w:val="20"/>
        </w:rPr>
      </w:pPr>
    </w:p>
    <w:p w14:paraId="07A9521D" w14:textId="0EFFC81F" w:rsidR="00CC1842" w:rsidRDefault="00AC0261" w:rsidP="00061930">
      <w:r>
        <w:t>Chosen Name</w:t>
      </w:r>
      <w:r w:rsidR="00061930">
        <w:t xml:space="preserve">:      </w:t>
      </w:r>
      <w:r>
        <w:t xml:space="preserve">           </w:t>
      </w:r>
      <w:r w:rsidR="00CC1842">
        <w:t>____________________________________________</w:t>
      </w:r>
    </w:p>
    <w:p w14:paraId="06A5BD87" w14:textId="7C9C7E82" w:rsidR="00433C9B" w:rsidRDefault="00425EEC" w:rsidP="00061930">
      <w:r>
        <w:rPr>
          <w:noProof/>
        </w:rPr>
        <mc:AlternateContent>
          <mc:Choice Requires="wps">
            <w:drawing>
              <wp:anchor distT="0" distB="0" distL="114300" distR="114300" simplePos="0" relativeHeight="251670015" behindDoc="0" locked="0" layoutInCell="1" allowOverlap="1" wp14:anchorId="3AC2B640" wp14:editId="7DF234FE">
                <wp:simplePos x="0" y="0"/>
                <wp:positionH relativeFrom="column">
                  <wp:posOffset>4467225</wp:posOffset>
                </wp:positionH>
                <wp:positionV relativeFrom="paragraph">
                  <wp:posOffset>19685</wp:posOffset>
                </wp:positionV>
                <wp:extent cx="257175" cy="16192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8E7038A" id="Rectangle 2" o:spid="_x0000_s1026" style="position:absolute;margin-left:351.75pt;margin-top:1.55pt;width:20.25pt;height:12.75pt;z-index:25167001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" fillcolor="white [3201]" strokecolor="black [32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063" behindDoc="1" locked="0" layoutInCell="1" allowOverlap="1" wp14:anchorId="2F264598" wp14:editId="17434031">
                <wp:simplePos x="0" y="0"/>
                <wp:positionH relativeFrom="column">
                  <wp:posOffset>5238750</wp:posOffset>
                </wp:positionH>
                <wp:positionV relativeFrom="paragraph">
                  <wp:posOffset>19685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4E46454" id="Rectangle 8" o:spid="_x0000_s1026" style="position:absolute;margin-left:412.5pt;margin-top:1.55pt;width:20.25pt;height:12.75pt;z-index:-25164441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" fillcolor="window" strokecolor="windowText" strokeweight="1pt">
                <w10:wrap type="tight"/>
              </v:rect>
            </w:pict>
          </mc:Fallback>
        </mc:AlternateContent>
      </w:r>
      <w:r w:rsidR="00433C9B">
        <w:t>Date</w:t>
      </w:r>
      <w:r w:rsidR="00433C9B">
        <w:rPr>
          <w:spacing w:val="-3"/>
        </w:rPr>
        <w:t xml:space="preserve"> </w:t>
      </w:r>
      <w:r w:rsidR="00433C9B">
        <w:t>of Birth</w:t>
      </w:r>
      <w:r w:rsidR="00AD63FB">
        <w:t xml:space="preserve"> </w:t>
      </w:r>
      <w:r w:rsidR="00AD63FB" w:rsidRPr="00AD63FB">
        <w:rPr>
          <w:i/>
          <w:iCs/>
        </w:rPr>
        <w:t>dd/mm/</w:t>
      </w:r>
      <w:proofErr w:type="spellStart"/>
      <w:r w:rsidR="00AD63FB" w:rsidRPr="00AD63FB">
        <w:rPr>
          <w:i/>
          <w:iCs/>
        </w:rPr>
        <w:t>yyyy</w:t>
      </w:r>
      <w:proofErr w:type="spellEnd"/>
      <w:r w:rsidR="00F72632">
        <w:t>:</w:t>
      </w:r>
      <w:r w:rsidR="006A4696">
        <w:t xml:space="preserve">   </w:t>
      </w:r>
      <w:r w:rsidR="00F72632">
        <w:t>__</w:t>
      </w:r>
      <w:r w:rsidR="00F72632">
        <w:rPr>
          <w:u w:val="single"/>
        </w:rPr>
        <w:t>__</w:t>
      </w:r>
      <w:r w:rsidR="002A3A74">
        <w:rPr>
          <w:u w:val="single"/>
        </w:rPr>
        <w:t>_</w:t>
      </w:r>
      <w:r w:rsidR="00F72632">
        <w:rPr>
          <w:u w:val="single"/>
        </w:rPr>
        <w:t>__ / ____</w:t>
      </w:r>
      <w:r w:rsidR="002A3A74">
        <w:rPr>
          <w:u w:val="single"/>
        </w:rPr>
        <w:t>_</w:t>
      </w:r>
      <w:r w:rsidR="00F72632">
        <w:rPr>
          <w:u w:val="single"/>
        </w:rPr>
        <w:t>__/ ________</w:t>
      </w:r>
      <w:r w:rsidR="002A3A74">
        <w:rPr>
          <w:u w:val="single"/>
        </w:rPr>
        <w:t>_</w:t>
      </w:r>
      <w:r w:rsidR="00AD63FB">
        <w:tab/>
      </w:r>
      <w:r w:rsidR="00433C9B">
        <w:t>Gender</w:t>
      </w:r>
      <w:r w:rsidR="006A4696">
        <w:rPr>
          <w:spacing w:val="2"/>
        </w:rPr>
        <w:t xml:space="preserve">: </w:t>
      </w:r>
      <w:r>
        <w:rPr>
          <w:spacing w:val="2"/>
        </w:rPr>
        <w:t xml:space="preserve">  </w:t>
      </w:r>
      <w:r w:rsidR="006A4696">
        <w:rPr>
          <w:spacing w:val="2"/>
        </w:rPr>
        <w:t>M</w:t>
      </w:r>
      <w:r w:rsidR="006A4696">
        <w:rPr>
          <w:spacing w:val="2"/>
        </w:rPr>
        <w:tab/>
      </w:r>
      <w:r w:rsidR="006A4696">
        <w:rPr>
          <w:spacing w:val="2"/>
        </w:rPr>
        <w:tab/>
        <w:t>F</w:t>
      </w:r>
    </w:p>
    <w:p w14:paraId="17D03C3F" w14:textId="2587E5FC" w:rsidR="00433C9B" w:rsidRDefault="00433C9B" w:rsidP="00061930">
      <w:pPr>
        <w:rPr>
          <w:u w:val="single"/>
        </w:rPr>
      </w:pPr>
      <w:r>
        <w:t>Home</w:t>
      </w:r>
      <w:r>
        <w:rPr>
          <w:spacing w:val="-5"/>
        </w:rPr>
        <w:t xml:space="preserve"> </w:t>
      </w:r>
      <w:r>
        <w:t>Address</w:t>
      </w:r>
      <w:r w:rsidR="00FB1181">
        <w:t xml:space="preserve">                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 w:rsidR="00FB1181">
        <w:rPr>
          <w:u w:val="single"/>
        </w:rPr>
        <w:t>_____________________________________</w:t>
      </w:r>
    </w:p>
    <w:p w14:paraId="72C0D430" w14:textId="7FC604C7" w:rsidR="00B250E7" w:rsidRPr="00227C3D" w:rsidRDefault="00B250E7" w:rsidP="00061930">
      <w:r>
        <w:tab/>
      </w:r>
      <w:r>
        <w:tab/>
      </w:r>
      <w:r>
        <w:tab/>
        <w:t>____________________________________________</w:t>
      </w:r>
    </w:p>
    <w:p w14:paraId="1ABF166E" w14:textId="632003E3" w:rsidR="00433C9B" w:rsidRDefault="00B250E7" w:rsidP="00061930">
      <w:r>
        <w:t>P</w:t>
      </w:r>
      <w:r w:rsidR="00433C9B">
        <w:t>ost</w:t>
      </w:r>
      <w:r w:rsidR="008B321F">
        <w:t>al</w:t>
      </w:r>
      <w:r w:rsidR="00433C9B">
        <w:rPr>
          <w:spacing w:val="-5"/>
        </w:rPr>
        <w:t xml:space="preserve"> </w:t>
      </w:r>
      <w:r w:rsidR="00433C9B">
        <w:t>Code</w:t>
      </w:r>
      <w:r>
        <w:rPr>
          <w:spacing w:val="3"/>
        </w:rPr>
        <w:tab/>
      </w:r>
      <w:r>
        <w:rPr>
          <w:spacing w:val="3"/>
        </w:rPr>
        <w:tab/>
        <w:t>___________________________________________</w:t>
      </w:r>
    </w:p>
    <w:p w14:paraId="28D49205" w14:textId="0648C1CE" w:rsidR="00EA170B" w:rsidRPr="00437CF0" w:rsidRDefault="00EA170B" w:rsidP="00061930">
      <w:r w:rsidRPr="00437CF0">
        <w:t>If any of the following apply to your child, please tick the relevant box:</w:t>
      </w:r>
    </w:p>
    <w:p w14:paraId="2FCC4C9C" w14:textId="0CB150AA" w:rsidR="00433C9B" w:rsidRPr="00437CF0" w:rsidRDefault="00437CF0" w:rsidP="00061930">
      <w:r>
        <w:rPr>
          <w:noProof/>
        </w:rPr>
        <mc:AlternateContent>
          <mc:Choice Requires="wps">
            <w:drawing>
              <wp:anchor distT="0" distB="0" distL="114300" distR="114300" simplePos="0" relativeHeight="251684351" behindDoc="1" locked="0" layoutInCell="1" allowOverlap="1" wp14:anchorId="1BA45D53" wp14:editId="1B7E86B5">
                <wp:simplePos x="0" y="0"/>
                <wp:positionH relativeFrom="column">
                  <wp:posOffset>1943100</wp:posOffset>
                </wp:positionH>
                <wp:positionV relativeFrom="paragraph">
                  <wp:posOffset>1524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A8DE131" id="Rectangle 17" o:spid="_x0000_s1026" style="position:absolute;margin-left:153pt;margin-top:1.2pt;width:20.25pt;height:12.75pt;z-index:-25163212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" fillcolor="window" strokecolor="windowText" strokeweight="1pt">
                <w10:wrap type="tight"/>
              </v:rect>
            </w:pict>
          </mc:Fallback>
        </mc:AlternateContent>
      </w:r>
      <w:r w:rsidR="00F47A2B" w:rsidRPr="00437CF0">
        <w:t>Parent in the Armed Services</w:t>
      </w:r>
    </w:p>
    <w:p w14:paraId="73E240C0" w14:textId="22240AFB" w:rsidR="00F47A2B" w:rsidRPr="00437CF0" w:rsidRDefault="00343D9C" w:rsidP="00061930">
      <w:r>
        <w:rPr>
          <w:noProof/>
        </w:rPr>
        <mc:AlternateContent>
          <mc:Choice Requires="wps">
            <w:drawing>
              <wp:anchor distT="0" distB="0" distL="114300" distR="114300" simplePos="0" relativeHeight="251686399" behindDoc="1" locked="0" layoutInCell="1" allowOverlap="1" wp14:anchorId="28AAD223" wp14:editId="562DCE21">
                <wp:simplePos x="0" y="0"/>
                <wp:positionH relativeFrom="column">
                  <wp:posOffset>1943100</wp:posOffset>
                </wp:positionH>
                <wp:positionV relativeFrom="paragraph">
                  <wp:posOffset>2794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C6ABC6A" id="Rectangle 18" o:spid="_x0000_s1026" style="position:absolute;margin-left:153pt;margin-top:2.2pt;width:20.25pt;height:12.75pt;z-index:-25163008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" fillcolor="window" strokecolor="windowText" strokeweight="1pt">
                <w10:wrap type="tight"/>
              </v:rect>
            </w:pict>
          </mc:Fallback>
        </mc:AlternateContent>
      </w:r>
      <w:r w:rsidR="00F47A2B" w:rsidRPr="00437CF0">
        <w:t>Traveller</w:t>
      </w:r>
    </w:p>
    <w:p w14:paraId="5598889C" w14:textId="158C11E9" w:rsidR="00343D9C" w:rsidRPr="00A706F2" w:rsidRDefault="00343D9C" w:rsidP="00061930">
      <w:r>
        <w:rPr>
          <w:noProof/>
        </w:rPr>
        <mc:AlternateContent>
          <mc:Choice Requires="wps">
            <w:drawing>
              <wp:anchor distT="0" distB="0" distL="114300" distR="114300" simplePos="0" relativeHeight="251688447" behindDoc="1" locked="0" layoutInCell="1" allowOverlap="1" wp14:anchorId="788F632B" wp14:editId="10885BA7">
                <wp:simplePos x="0" y="0"/>
                <wp:positionH relativeFrom="column">
                  <wp:posOffset>1943100</wp:posOffset>
                </wp:positionH>
                <wp:positionV relativeFrom="paragraph">
                  <wp:posOffset>37465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96A3F15" id="Rectangle 19" o:spid="_x0000_s1026" style="position:absolute;margin-left:153pt;margin-top:2.95pt;width:20.25pt;height:12.75pt;z-index:-25162803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" fillcolor="window" strokecolor="windowText" strokeweight="1pt">
                <w10:wrap type="tight"/>
              </v:rect>
            </w:pict>
          </mc:Fallback>
        </mc:AlternateContent>
      </w:r>
      <w:r w:rsidR="00D917A5">
        <w:t>I</w:t>
      </w:r>
      <w:r w:rsidRPr="00437CF0">
        <w:t xml:space="preserve">n </w:t>
      </w:r>
      <w:r w:rsidR="00D917A5">
        <w:t>C</w:t>
      </w:r>
      <w:r w:rsidRPr="00437CF0">
        <w:t xml:space="preserve">are or </w:t>
      </w:r>
      <w:r w:rsidR="00D917A5">
        <w:t xml:space="preserve">ever </w:t>
      </w:r>
      <w:r w:rsidRPr="00437CF0">
        <w:t xml:space="preserve">been in </w:t>
      </w:r>
      <w:r w:rsidR="00D917A5">
        <w:t>C</w:t>
      </w:r>
      <w:r w:rsidRPr="00437CF0">
        <w:t>are</w:t>
      </w:r>
      <w:r w:rsidR="009F490E">
        <w:t xml:space="preserve">      </w:t>
      </w:r>
      <w:r w:rsidR="00437CF0">
        <w:t xml:space="preserve">If so, </w:t>
      </w:r>
      <w:r w:rsidR="00A706F2">
        <w:t>which Local Authority: ___________________</w:t>
      </w:r>
      <w:r w:rsidR="009F490E">
        <w:rPr>
          <w:noProof/>
        </w:rPr>
        <mc:AlternateContent>
          <mc:Choice Requires="wps">
            <w:drawing>
              <wp:anchor distT="0" distB="0" distL="114300" distR="114300" simplePos="0" relativeHeight="251692543" behindDoc="1" locked="0" layoutInCell="1" allowOverlap="1" wp14:anchorId="5AE5F3A9" wp14:editId="0F3D892D">
                <wp:simplePos x="0" y="0"/>
                <wp:positionH relativeFrom="column">
                  <wp:posOffset>1943100</wp:posOffset>
                </wp:positionH>
                <wp:positionV relativeFrom="paragraph">
                  <wp:posOffset>28575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2F67B3A" id="Rectangle 21" o:spid="_x0000_s1026" style="position:absolute;margin-left:153pt;margin-top:22.5pt;width:20.25pt;height:12.75pt;z-index:-25162393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" fillcolor="window" strokecolor="windowText" strokeweight="1pt">
                <w10:wrap type="tight"/>
              </v:rect>
            </w:pict>
          </mc:Fallback>
        </mc:AlternateContent>
      </w:r>
    </w:p>
    <w:p w14:paraId="6D4D6EB3" w14:textId="1210818B" w:rsidR="009C3C62" w:rsidRDefault="009F490E" w:rsidP="00061930">
      <w:r w:rsidRPr="009F490E">
        <w:t>Special Educational Needs (SEN)</w:t>
      </w:r>
    </w:p>
    <w:p w14:paraId="04444579" w14:textId="21FF6F4E" w:rsidR="00063239" w:rsidRPr="009F490E" w:rsidRDefault="00063239" w:rsidP="00061930">
      <w:r>
        <w:rPr>
          <w:noProof/>
        </w:rPr>
        <mc:AlternateContent>
          <mc:Choice Requires="wps">
            <w:drawing>
              <wp:anchor distT="0" distB="0" distL="114300" distR="114300" simplePos="0" relativeHeight="251746815" behindDoc="1" locked="0" layoutInCell="1" allowOverlap="1" wp14:anchorId="6A38EA36" wp14:editId="496331A8">
                <wp:simplePos x="0" y="0"/>
                <wp:positionH relativeFrom="column">
                  <wp:posOffset>4981575</wp:posOffset>
                </wp:positionH>
                <wp:positionV relativeFrom="paragraph">
                  <wp:posOffset>9525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0BD5C1F" id="Rectangle 7" o:spid="_x0000_s1026" style="position:absolute;margin-left:392.25pt;margin-top:.75pt;width:20.25pt;height:12.75pt;z-index:-25156966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" fillcolor="window" strokecolor="windowText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767" behindDoc="1" locked="0" layoutInCell="1" allowOverlap="1" wp14:anchorId="032B27FC" wp14:editId="0C822C96">
                <wp:simplePos x="0" y="0"/>
                <wp:positionH relativeFrom="column">
                  <wp:posOffset>1943100</wp:posOffset>
                </wp:positionH>
                <wp:positionV relativeFrom="paragraph">
                  <wp:posOffset>9525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9D7E8BE" id="Rectangle 5" o:spid="_x0000_s1026" style="position:absolute;margin-left:153pt;margin-top:.75pt;width:20.25pt;height:12.75pt;z-index:-2515717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" fillcolor="window" strokecolor="windowText" strokeweight="1pt">
                <w10:wrap type="tight"/>
              </v:rect>
            </w:pict>
          </mc:Fallback>
        </mc:AlternateContent>
      </w:r>
      <w:r w:rsidR="00227C3D">
        <w:t xml:space="preserve">Social Worker </w:t>
      </w:r>
      <w:r>
        <w:t>allocated</w:t>
      </w:r>
      <w:r>
        <w:tab/>
        <w:t xml:space="preserve">      Child in Need / Child Protection Plan in place</w:t>
      </w:r>
    </w:p>
    <w:p w14:paraId="70C1C5B9" w14:textId="7F2D765C" w:rsidR="004D52B9" w:rsidRDefault="008B0D13" w:rsidP="000952DC">
      <w:r>
        <w:rPr>
          <w:noProof/>
        </w:rPr>
        <mc:AlternateContent>
          <mc:Choice Requires="wps">
            <w:drawing>
              <wp:anchor distT="0" distB="0" distL="114300" distR="114300" simplePos="0" relativeHeight="251748863" behindDoc="1" locked="0" layoutInCell="1" allowOverlap="1" wp14:anchorId="6261A425" wp14:editId="0C9C95C2">
                <wp:simplePos x="0" y="0"/>
                <wp:positionH relativeFrom="column">
                  <wp:posOffset>4297680</wp:posOffset>
                </wp:positionH>
                <wp:positionV relativeFrom="paragraph">
                  <wp:posOffset>889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4460567" id="Rectangle 10" o:spid="_x0000_s1026" style="position:absolute;margin-left:338.4pt;margin-top:.7pt;width:20.25pt;height:12.75pt;z-index:-25156761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" fillcolor="window" strokecolor="windowText" strokeweight="1pt">
                <w10:wrap type="tight"/>
              </v:rect>
            </w:pict>
          </mc:Fallback>
        </mc:AlternateContent>
      </w:r>
      <w:r w:rsidR="00D85202">
        <w:t>Child entitled to Free School Meals (</w:t>
      </w:r>
      <w:r w:rsidR="00D85202" w:rsidRPr="00D85202">
        <w:rPr>
          <w:i/>
          <w:iCs/>
        </w:rPr>
        <w:t>FSM</w:t>
      </w:r>
      <w:r w:rsidR="0004726A">
        <w:rPr>
          <w:i/>
          <w:iCs/>
        </w:rPr>
        <w:t>)</w:t>
      </w:r>
      <w:r w:rsidR="00D85202">
        <w:t xml:space="preserve"> (</w:t>
      </w:r>
      <w:r w:rsidR="0004726A">
        <w:t xml:space="preserve">NB: </w:t>
      </w:r>
      <w:r w:rsidR="00D85202">
        <w:t>Not Universal Infant FSM)</w:t>
      </w:r>
      <w:r w:rsidRPr="008B0D13">
        <w:rPr>
          <w:noProof/>
        </w:rPr>
        <w:t xml:space="preserve"> </w:t>
      </w:r>
    </w:p>
    <w:p w14:paraId="162BED4F" w14:textId="76032DE9" w:rsidR="004D52B9" w:rsidRDefault="00D51A63" w:rsidP="000952DC">
      <w:r>
        <w:t xml:space="preserve">Please check </w:t>
      </w:r>
      <w:hyperlink r:id="rId13" w:history="1">
        <w:r w:rsidR="008B0D13" w:rsidRPr="00395D10">
          <w:rPr>
            <w:rStyle w:val="Hyperlink"/>
          </w:rPr>
          <w:t>https://www.gov.uk/apply-free-school-meals</w:t>
        </w:r>
      </w:hyperlink>
      <w:r w:rsidR="008B0D13">
        <w:t xml:space="preserve"> for further information and to check eligibility. </w:t>
      </w:r>
    </w:p>
    <w:p w14:paraId="0498E6F2" w14:textId="77777777" w:rsidR="00AA32BA" w:rsidRDefault="00AA32BA" w:rsidP="000952DC"/>
    <w:p w14:paraId="63ABFC53" w14:textId="54CB4BE8" w:rsidR="00433C9B" w:rsidRDefault="000952DC" w:rsidP="000952DC">
      <w:r>
        <w:lastRenderedPageBreak/>
        <w:t xml:space="preserve">Any </w:t>
      </w:r>
      <w:r w:rsidR="00F83342">
        <w:t>S</w:t>
      </w:r>
      <w:r>
        <w:t>iblings</w:t>
      </w:r>
      <w:r w:rsidR="00B9112E">
        <w:t xml:space="preserve"> in </w:t>
      </w:r>
      <w:r w:rsidR="00F83342">
        <w:t xml:space="preserve">the </w:t>
      </w:r>
      <w:r w:rsidR="00B9112E">
        <w:t>family</w:t>
      </w:r>
      <w:r w:rsidR="00F83342">
        <w:t xml:space="preserve"> home</w:t>
      </w:r>
      <w:r w:rsidR="00754C26">
        <w:t xml:space="preserve">: </w:t>
      </w:r>
      <w:r w:rsidR="00165B56">
        <w:t>(</w:t>
      </w:r>
      <w:r w:rsidR="00754C26" w:rsidRPr="00754C26">
        <w:rPr>
          <w:i/>
          <w:iCs/>
        </w:rPr>
        <w:t>Please list full names and age</w:t>
      </w:r>
      <w:r w:rsidR="00165B56">
        <w:t xml:space="preserve">) </w:t>
      </w:r>
      <w:r w:rsidR="00754C26">
        <w:t>_____________________________________________________________</w:t>
      </w:r>
      <w:r w:rsidR="00165B56">
        <w:t>______________</w:t>
      </w:r>
    </w:p>
    <w:p w14:paraId="2A5D6D39" w14:textId="0A6026C8" w:rsidR="00165B56" w:rsidRDefault="00F83342" w:rsidP="000952DC">
      <w:r>
        <w:t>___________________________________________________________________________</w:t>
      </w:r>
    </w:p>
    <w:p w14:paraId="57FBF323" w14:textId="7C64A2E7" w:rsidR="00433C9B" w:rsidRDefault="00433C9B" w:rsidP="00061930">
      <w:pPr>
        <w:rPr>
          <w:u w:val="single"/>
        </w:rPr>
      </w:pPr>
      <w:r>
        <w:t>Previous</w:t>
      </w:r>
      <w:r>
        <w:rPr>
          <w:spacing w:val="-5"/>
        </w:rPr>
        <w:t xml:space="preserve"> </w:t>
      </w:r>
      <w:r>
        <w:t>School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ursery</w:t>
      </w:r>
      <w:r>
        <w:rPr>
          <w:spacing w:val="-2"/>
        </w:rPr>
        <w:t xml:space="preserve"> </w:t>
      </w:r>
      <w:r>
        <w:t>Attended</w:t>
      </w:r>
      <w:r>
        <w:rPr>
          <w:spacing w:val="-1"/>
        </w:rPr>
        <w:t xml:space="preserve"> </w:t>
      </w:r>
      <w:r>
        <w:t>(inc</w:t>
      </w:r>
      <w:r w:rsidR="00DE1DEB">
        <w:t>.</w:t>
      </w:r>
      <w:r>
        <w:rPr>
          <w:spacing w:val="-4"/>
        </w:rPr>
        <w:t xml:space="preserve"> </w:t>
      </w:r>
      <w:r>
        <w:t>Address</w:t>
      </w:r>
      <w:r>
        <w:rPr>
          <w:spacing w:val="-4"/>
        </w:rPr>
        <w:t xml:space="preserve"> </w:t>
      </w:r>
      <w:r>
        <w:t>&amp;</w:t>
      </w:r>
      <w:r>
        <w:rPr>
          <w:spacing w:val="-4"/>
        </w:rPr>
        <w:t xml:space="preserve"> </w:t>
      </w:r>
      <w:r w:rsidR="00CA2E41">
        <w:t>T</w:t>
      </w:r>
      <w:r>
        <w:t>el</w:t>
      </w:r>
      <w:r>
        <w:rPr>
          <w:spacing w:val="-3"/>
        </w:rPr>
        <w:t xml:space="preserve"> </w:t>
      </w:r>
      <w:r>
        <w:t>No)</w:t>
      </w:r>
      <w:r w:rsidR="00165B56">
        <w:t>:</w:t>
      </w:r>
      <w:r>
        <w:rPr>
          <w:spacing w:val="6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 w:rsidR="00165B56">
        <w:rPr>
          <w:u w:val="single"/>
        </w:rPr>
        <w:t>________________</w:t>
      </w:r>
      <w:r w:rsidR="00DE1DEB">
        <w:rPr>
          <w:u w:val="single"/>
        </w:rPr>
        <w:t>______</w:t>
      </w:r>
    </w:p>
    <w:p w14:paraId="6C1D7BF5" w14:textId="77777777" w:rsidR="00165B56" w:rsidRDefault="00165B56">
      <w:r>
        <w:t>___________________________________________________________________________</w:t>
      </w:r>
    </w:p>
    <w:p w14:paraId="02ED5F8D" w14:textId="4BD5EEFE" w:rsidR="00165B56" w:rsidRDefault="00165B56" w:rsidP="00061930">
      <w:r>
        <w:t>___________________________________________________________________________</w:t>
      </w:r>
    </w:p>
    <w:p w14:paraId="57C4A7C8" w14:textId="77777777" w:rsidR="00BF4659" w:rsidRDefault="009C3C62" w:rsidP="009C3C62">
      <w:r>
        <w:t xml:space="preserve">Password to be used when a person is to collect your child who is </w:t>
      </w:r>
      <w:r w:rsidRPr="00165B56">
        <w:rPr>
          <w:u w:val="single"/>
        </w:rPr>
        <w:t>NOT</w:t>
      </w:r>
      <w:r>
        <w:t xml:space="preserve"> on our emergency contact list:</w:t>
      </w:r>
      <w:r>
        <w:tab/>
      </w:r>
      <w:r>
        <w:tab/>
      </w:r>
      <w:r>
        <w:tab/>
      </w:r>
    </w:p>
    <w:p w14:paraId="6184BBB4" w14:textId="02D59BBF" w:rsidR="009C3C62" w:rsidRDefault="009C3C62" w:rsidP="009C3C62">
      <w:pPr>
        <w:rPr>
          <w:u w:val="single"/>
        </w:rPr>
      </w:pPr>
      <w:r>
        <w:rPr>
          <w:spacing w:val="10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  <w:t>___________________________________</w:t>
      </w:r>
    </w:p>
    <w:p w14:paraId="107FC958" w14:textId="77777777" w:rsidR="004D52B9" w:rsidRDefault="004D52B9" w:rsidP="004D52B9">
      <w:pPr>
        <w:jc w:val="center"/>
        <w:rPr>
          <w:b/>
          <w:bCs/>
          <w:sz w:val="28"/>
          <w:szCs w:val="28"/>
          <w:u w:val="single"/>
        </w:rPr>
      </w:pPr>
    </w:p>
    <w:p w14:paraId="21BF1CDC" w14:textId="6861F1A2" w:rsidR="00A74A6B" w:rsidRPr="00A74A6B" w:rsidRDefault="005D395A" w:rsidP="004D52B9">
      <w:pPr>
        <w:jc w:val="center"/>
        <w:rPr>
          <w:b/>
          <w:bCs/>
          <w:sz w:val="28"/>
          <w:szCs w:val="28"/>
          <w:u w:val="single"/>
        </w:rPr>
      </w:pPr>
      <w:r w:rsidRPr="00A74A6B">
        <w:rPr>
          <w:b/>
          <w:bCs/>
          <w:sz w:val="28"/>
          <w:szCs w:val="28"/>
          <w:u w:val="single"/>
        </w:rPr>
        <w:t>Medical Information</w:t>
      </w:r>
    </w:p>
    <w:p w14:paraId="3F230455" w14:textId="70091232" w:rsidR="005D395A" w:rsidRDefault="005D395A" w:rsidP="009C3C62">
      <w:r w:rsidRPr="005D395A">
        <w:t xml:space="preserve">Current Doctors Surgery: </w:t>
      </w:r>
      <w:r>
        <w:tab/>
        <w:t>_________________________________________</w:t>
      </w:r>
    </w:p>
    <w:p w14:paraId="11DB04CB" w14:textId="3DECB097" w:rsidR="005D395A" w:rsidRDefault="008F69D3" w:rsidP="009C3C62">
      <w:r>
        <w:t>Address</w:t>
      </w:r>
      <w:r w:rsidR="00B554C5">
        <w:t>/</w:t>
      </w:r>
      <w:r>
        <w:t>Tel N</w:t>
      </w:r>
      <w:r w:rsidR="00B554C5">
        <w:t>o.</w:t>
      </w:r>
      <w:r>
        <w:t xml:space="preserve"> of Surgery:</w:t>
      </w:r>
      <w:r w:rsidR="00B554C5">
        <w:tab/>
      </w:r>
      <w:r>
        <w:t>_______________________________</w:t>
      </w:r>
      <w:r w:rsidR="00B554C5">
        <w:t>_________</w:t>
      </w:r>
      <w:r w:rsidR="00001EDB">
        <w:t>_</w:t>
      </w:r>
    </w:p>
    <w:p w14:paraId="1595B318" w14:textId="376E3F1D" w:rsidR="00B554C5" w:rsidRDefault="00B554C5" w:rsidP="009C3C62">
      <w:r>
        <w:tab/>
      </w:r>
      <w:r>
        <w:tab/>
      </w:r>
      <w:r>
        <w:tab/>
      </w:r>
      <w:r>
        <w:tab/>
        <w:t>_________________________________________</w:t>
      </w:r>
    </w:p>
    <w:p w14:paraId="024892EE" w14:textId="5EBC37E8" w:rsidR="002E2D2D" w:rsidRDefault="00A35FA0" w:rsidP="009C3C62">
      <w:r>
        <w:rPr>
          <w:noProof/>
        </w:rPr>
        <mc:AlternateContent>
          <mc:Choice Requires="wps">
            <w:drawing>
              <wp:anchor distT="0" distB="0" distL="114300" distR="114300" simplePos="0" relativeHeight="251700735" behindDoc="1" locked="0" layoutInCell="1" allowOverlap="1" wp14:anchorId="625CF58F" wp14:editId="5971283A">
                <wp:simplePos x="0" y="0"/>
                <wp:positionH relativeFrom="column">
                  <wp:posOffset>3981450</wp:posOffset>
                </wp:positionH>
                <wp:positionV relativeFrom="paragraph">
                  <wp:posOffset>2794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EC50CF7" id="Rectangle 25" o:spid="_x0000_s1026" style="position:absolute;margin-left:313.5pt;margin-top:2.2pt;width:20.25pt;height:12.75pt;z-index:-25161574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" fillcolor="window" strokecolor="windowText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687" behindDoc="1" locked="0" layoutInCell="1" allowOverlap="1" wp14:anchorId="65853B7A" wp14:editId="25F1106A">
                <wp:simplePos x="0" y="0"/>
                <wp:positionH relativeFrom="column">
                  <wp:posOffset>3076575</wp:posOffset>
                </wp:positionH>
                <wp:positionV relativeFrom="paragraph">
                  <wp:posOffset>2794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950117D" id="Rectangle 24" o:spid="_x0000_s1026" style="position:absolute;margin-left:242.25pt;margin-top:2.2pt;width:20.25pt;height:12.75pt;z-index:-25161779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" fillcolor="window" strokecolor="windowText" strokeweight="1pt">
                <w10:wrap type="tight"/>
              </v:rect>
            </w:pict>
          </mc:Fallback>
        </mc:AlternateContent>
      </w:r>
      <w:r w:rsidR="002E2D2D">
        <w:t xml:space="preserve">Does your child have any known allergies: </w:t>
      </w:r>
      <w:r w:rsidR="001D1C3A">
        <w:tab/>
        <w:t>Yes</w:t>
      </w:r>
      <w:r w:rsidR="001D1C3A">
        <w:tab/>
        <w:t>No</w:t>
      </w:r>
    </w:p>
    <w:p w14:paraId="782F7E85" w14:textId="0CD2AE41" w:rsidR="002E2D2D" w:rsidRDefault="001D1C3A" w:rsidP="009C3C62">
      <w:r>
        <w:t>If yes, please state</w:t>
      </w:r>
      <w:r w:rsidR="00E321A3">
        <w:t xml:space="preserve"> and provide us with a copy of any doctor/hospital letters </w:t>
      </w:r>
      <w:r w:rsidR="00A35FA0">
        <w:t>for their file:</w:t>
      </w:r>
    </w:p>
    <w:p w14:paraId="21864E67" w14:textId="53011DDF" w:rsidR="002C478F" w:rsidRDefault="002C478F">
      <w:r>
        <w:t>___________________________________________________________________________</w:t>
      </w:r>
    </w:p>
    <w:p w14:paraId="42AEEBCF" w14:textId="67B0C567" w:rsidR="002C478F" w:rsidRDefault="00E938C6" w:rsidP="009C3C62">
      <w:r>
        <w:rPr>
          <w:noProof/>
        </w:rPr>
        <mc:AlternateContent>
          <mc:Choice Requires="wps">
            <w:drawing>
              <wp:anchor distT="0" distB="0" distL="114300" distR="114300" simplePos="0" relativeHeight="251704831" behindDoc="1" locked="0" layoutInCell="1" allowOverlap="1" wp14:anchorId="6282042B" wp14:editId="10E15FF3">
                <wp:simplePos x="0" y="0"/>
                <wp:positionH relativeFrom="column">
                  <wp:posOffset>3981450</wp:posOffset>
                </wp:positionH>
                <wp:positionV relativeFrom="paragraph">
                  <wp:posOffset>47625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0B8E998" id="Rectangle 27" o:spid="_x0000_s1026" style="position:absolute;margin-left:313.5pt;margin-top:3.75pt;width:20.25pt;height:12.75pt;z-index:-25161164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" fillcolor="window" strokecolor="windowText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783" behindDoc="1" locked="0" layoutInCell="1" allowOverlap="1" wp14:anchorId="541D9334" wp14:editId="193973C1">
                <wp:simplePos x="0" y="0"/>
                <wp:positionH relativeFrom="column">
                  <wp:posOffset>3133725</wp:posOffset>
                </wp:positionH>
                <wp:positionV relativeFrom="paragraph">
                  <wp:posOffset>47625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C62E426" id="Rectangle 26" o:spid="_x0000_s1026" style="position:absolute;margin-left:246.75pt;margin-top:3.75pt;width:20.25pt;height:12.75pt;z-index:-25161369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" fillcolor="window" strokecolor="windowText" strokeweight="1pt">
                <w10:wrap type="tight"/>
              </v:rect>
            </w:pict>
          </mc:Fallback>
        </mc:AlternateContent>
      </w:r>
      <w:r w:rsidR="002C478F">
        <w:t xml:space="preserve">Does your child suffer with Asthma: </w:t>
      </w:r>
      <w:r w:rsidR="002C478F">
        <w:tab/>
      </w:r>
      <w:r>
        <w:tab/>
      </w:r>
      <w:r w:rsidR="002C478F">
        <w:t>Yes</w:t>
      </w:r>
      <w:r w:rsidR="002C478F">
        <w:tab/>
        <w:t>No</w:t>
      </w:r>
    </w:p>
    <w:p w14:paraId="3AA73C15" w14:textId="5396126B" w:rsidR="002C478F" w:rsidRDefault="00E938C6" w:rsidP="009C3C62">
      <w:r>
        <w:rPr>
          <w:noProof/>
        </w:rPr>
        <mc:AlternateContent>
          <mc:Choice Requires="wps">
            <w:drawing>
              <wp:anchor distT="0" distB="0" distL="114300" distR="114300" simplePos="0" relativeHeight="251708927" behindDoc="1" locked="0" layoutInCell="1" allowOverlap="1" wp14:anchorId="2846E12C" wp14:editId="070AE8FC">
                <wp:simplePos x="0" y="0"/>
                <wp:positionH relativeFrom="column">
                  <wp:posOffset>3981450</wp:posOffset>
                </wp:positionH>
                <wp:positionV relativeFrom="paragraph">
                  <wp:posOffset>1905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9E61310" id="Rectangle 29" o:spid="_x0000_s1026" style="position:absolute;margin-left:313.5pt;margin-top:1.5pt;width:20.25pt;height:12.75pt;z-index:-25160755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" fillcolor="window" strokecolor="windowText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879" behindDoc="1" locked="0" layoutInCell="1" allowOverlap="1" wp14:anchorId="6270CD35" wp14:editId="4B743D23">
                <wp:simplePos x="0" y="0"/>
                <wp:positionH relativeFrom="column">
                  <wp:posOffset>3133725</wp:posOffset>
                </wp:positionH>
                <wp:positionV relativeFrom="paragraph">
                  <wp:posOffset>1905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8885C7D" id="Rectangle 28" o:spid="_x0000_s1026" style="position:absolute;margin-left:246.75pt;margin-top:1.5pt;width:20.25pt;height:12.75pt;z-index:-25160960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" fillcolor="window" strokecolor="windowText" strokeweight="1pt">
                <w10:wrap type="tight"/>
              </v:rect>
            </w:pict>
          </mc:Fallback>
        </mc:AlternateContent>
      </w:r>
      <w:r w:rsidR="00AA05A5">
        <w:t xml:space="preserve">If yes, do they require an inhaler in school: </w:t>
      </w:r>
      <w:r>
        <w:tab/>
      </w:r>
      <w:r w:rsidR="00AA05A5">
        <w:t>Yes</w:t>
      </w:r>
      <w:r w:rsidR="00AA05A5">
        <w:tab/>
        <w:t>No</w:t>
      </w:r>
    </w:p>
    <w:p w14:paraId="1D237A70" w14:textId="7C6ED902" w:rsidR="00AA05A5" w:rsidRPr="00E938C6" w:rsidRDefault="00AA05A5" w:rsidP="009C3C62">
      <w:pPr>
        <w:rPr>
          <w:i/>
          <w:iCs/>
        </w:rPr>
      </w:pPr>
      <w:r w:rsidRPr="00E938C6">
        <w:rPr>
          <w:i/>
          <w:iCs/>
        </w:rPr>
        <w:t xml:space="preserve">If yes, please ensure an Asthma Registration Form is completed and an </w:t>
      </w:r>
      <w:r w:rsidR="00E938C6" w:rsidRPr="00E938C6">
        <w:rPr>
          <w:i/>
          <w:iCs/>
        </w:rPr>
        <w:t>inhaler/spacer is provided into school at your earliest convenience. This should be</w:t>
      </w:r>
      <w:r w:rsidR="00B32385">
        <w:rPr>
          <w:i/>
          <w:iCs/>
        </w:rPr>
        <w:t xml:space="preserve"> new,</w:t>
      </w:r>
      <w:r w:rsidR="00E938C6" w:rsidRPr="00E938C6">
        <w:rPr>
          <w:i/>
          <w:iCs/>
        </w:rPr>
        <w:t xml:space="preserve"> in date and have your child’s name on it. </w:t>
      </w:r>
    </w:p>
    <w:p w14:paraId="1DAA80C8" w14:textId="18C56A63" w:rsidR="00C724FD" w:rsidRDefault="00C724FD" w:rsidP="009C3C62">
      <w:r>
        <w:t xml:space="preserve">Does your child have any </w:t>
      </w:r>
      <w:r w:rsidR="00D265E9">
        <w:t xml:space="preserve">other </w:t>
      </w:r>
      <w:r>
        <w:t>medical conditions or disabilities we need to be aware of:</w:t>
      </w:r>
    </w:p>
    <w:p w14:paraId="1660C8A0" w14:textId="709F616A" w:rsidR="00C724FD" w:rsidRDefault="008A37F3" w:rsidP="009C3C62">
      <w:r>
        <w:rPr>
          <w:noProof/>
        </w:rPr>
        <mc:AlternateContent>
          <mc:Choice Requires="wps">
            <w:drawing>
              <wp:anchor distT="0" distB="0" distL="114300" distR="114300" simplePos="0" relativeHeight="251696639" behindDoc="1" locked="0" layoutInCell="1" allowOverlap="1" wp14:anchorId="0F10B2F9" wp14:editId="20C13DA6">
                <wp:simplePos x="0" y="0"/>
                <wp:positionH relativeFrom="column">
                  <wp:posOffset>1743075</wp:posOffset>
                </wp:positionH>
                <wp:positionV relativeFrom="paragraph">
                  <wp:posOffset>18415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A3939B7" id="Rectangle 23" o:spid="_x0000_s1026" style="position:absolute;margin-left:137.25pt;margin-top:1.45pt;width:20.25pt;height:12.75pt;z-index:-2516198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" fillcolor="window" strokecolor="windowText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591" behindDoc="1" locked="0" layoutInCell="1" allowOverlap="1" wp14:anchorId="4D5C2FD8" wp14:editId="2BE7C922">
                <wp:simplePos x="0" y="0"/>
                <wp:positionH relativeFrom="column">
                  <wp:posOffset>371475</wp:posOffset>
                </wp:positionH>
                <wp:positionV relativeFrom="paragraph">
                  <wp:posOffset>18415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A709AA5" id="Rectangle 22" o:spid="_x0000_s1026" style="position:absolute;margin-left:29.25pt;margin-top:1.45pt;width:20.25pt;height:12.75pt;z-index:-2516218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" fillcolor="window" strokecolor="windowText" strokeweight="1pt">
                <w10:wrap type="tight"/>
              </v:rect>
            </w:pict>
          </mc:Fallback>
        </mc:AlternateContent>
      </w:r>
      <w:r w:rsidR="004D6126">
        <w:t>Yes</w:t>
      </w:r>
      <w:r w:rsidR="004D6126">
        <w:tab/>
      </w:r>
      <w:r w:rsidR="004D6126">
        <w:tab/>
        <w:t>No</w:t>
      </w:r>
      <w:r w:rsidR="004D6126">
        <w:tab/>
      </w:r>
      <w:r w:rsidR="004D6126">
        <w:tab/>
        <w:t xml:space="preserve">If Yes, please </w:t>
      </w:r>
      <w:r>
        <w:t>give further details</w:t>
      </w:r>
      <w:r w:rsidR="004D6126">
        <w:t xml:space="preserve"> below:</w:t>
      </w:r>
    </w:p>
    <w:p w14:paraId="7AD4BA8A" w14:textId="77777777" w:rsidR="005F6BE9" w:rsidRDefault="005F6BE9">
      <w:r>
        <w:t>____________________________________________________________________________</w:t>
      </w:r>
    </w:p>
    <w:p w14:paraId="6B8C802B" w14:textId="77777777" w:rsidR="005F6BE9" w:rsidRDefault="005F6BE9">
      <w:r>
        <w:t>____________________________________________________________________________</w:t>
      </w:r>
    </w:p>
    <w:p w14:paraId="7AE6786B" w14:textId="48C3E682" w:rsidR="009B0863" w:rsidRDefault="009B0863" w:rsidP="009C3C62">
      <w:r>
        <w:t>Does your child have any dietary requirements that we need to be aware of:</w:t>
      </w:r>
    </w:p>
    <w:p w14:paraId="3FC806B8" w14:textId="77777777" w:rsidR="00210C29" w:rsidRDefault="009B0863" w:rsidP="00210C29">
      <w:r>
        <w:rPr>
          <w:noProof/>
        </w:rPr>
        <mc:AlternateContent>
          <mc:Choice Requires="wps">
            <w:drawing>
              <wp:anchor distT="0" distB="0" distL="114300" distR="114300" simplePos="0" relativeHeight="251713023" behindDoc="1" locked="0" layoutInCell="1" allowOverlap="1" wp14:anchorId="62448958" wp14:editId="2E0F89D0">
                <wp:simplePos x="0" y="0"/>
                <wp:positionH relativeFrom="column">
                  <wp:posOffset>1743075</wp:posOffset>
                </wp:positionH>
                <wp:positionV relativeFrom="paragraph">
                  <wp:posOffset>889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7AA8614" id="Rectangle 31" o:spid="_x0000_s1026" style="position:absolute;margin-left:137.25pt;margin-top:.7pt;width:20.25pt;height:12.75pt;z-index:-25160345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" fillcolor="window" strokecolor="windowText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975" behindDoc="1" locked="0" layoutInCell="1" allowOverlap="1" wp14:anchorId="7E76E576" wp14:editId="550FB2AF">
                <wp:simplePos x="0" y="0"/>
                <wp:positionH relativeFrom="column">
                  <wp:posOffset>371475</wp:posOffset>
                </wp:positionH>
                <wp:positionV relativeFrom="paragraph">
                  <wp:posOffset>889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B19671" id="Rectangle 30" o:spid="_x0000_s1026" style="position:absolute;margin-left:29.25pt;margin-top:.7pt;width:20.25pt;height:12.75pt;z-index:-25160550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" fillcolor="window" strokecolor="windowText" strokeweight="1pt">
                <w10:wrap type="tight"/>
              </v:rect>
            </w:pict>
          </mc:Fallback>
        </mc:AlternateContent>
      </w:r>
      <w:r>
        <w:t xml:space="preserve">Yes </w:t>
      </w:r>
      <w:r>
        <w:tab/>
      </w:r>
      <w:r>
        <w:tab/>
        <w:t>No</w:t>
      </w:r>
      <w:r w:rsidR="00BB59BA">
        <w:tab/>
      </w:r>
      <w:r w:rsidR="00210C29">
        <w:t>If Yes, please give further details below:</w:t>
      </w:r>
    </w:p>
    <w:p w14:paraId="79D970E9" w14:textId="77777777" w:rsidR="00210C29" w:rsidRDefault="00210C29">
      <w:r>
        <w:t>____________________________________________________________________________</w:t>
      </w:r>
    </w:p>
    <w:p w14:paraId="250E6D65" w14:textId="2BE8FBCD" w:rsidR="00210C29" w:rsidRDefault="00210C29" w:rsidP="00210C29">
      <w:r>
        <w:t>____________________________________________________________________________</w:t>
      </w:r>
    </w:p>
    <w:p w14:paraId="64E0D39E" w14:textId="41D22E58" w:rsidR="00C724FD" w:rsidRPr="004D52B9" w:rsidRDefault="00BB59BA">
      <w:pPr>
        <w:rPr>
          <w:i/>
          <w:iCs/>
        </w:rPr>
      </w:pPr>
      <w:r w:rsidRPr="00C44C1A">
        <w:rPr>
          <w:i/>
          <w:iCs/>
        </w:rPr>
        <w:t xml:space="preserve">If yes, then please ensure a E46 dietary form is completed </w:t>
      </w:r>
      <w:r w:rsidR="00BE7F08" w:rsidRPr="00C44C1A">
        <w:rPr>
          <w:i/>
          <w:iCs/>
        </w:rPr>
        <w:t xml:space="preserve">and </w:t>
      </w:r>
      <w:r w:rsidR="00482994" w:rsidRPr="00C44C1A">
        <w:rPr>
          <w:i/>
          <w:iCs/>
        </w:rPr>
        <w:t>provided to the school at your earliest convenience. Until a form has been handed in and a meeting has been conducted with the School Chef, we are unable to</w:t>
      </w:r>
      <w:r w:rsidR="00C44C1A" w:rsidRPr="00C44C1A">
        <w:rPr>
          <w:i/>
          <w:iCs/>
        </w:rPr>
        <w:t xml:space="preserve"> make any changes to their file.</w:t>
      </w:r>
      <w:r w:rsidR="00C724FD">
        <w:rPr>
          <w:b/>
          <w:bCs/>
          <w:u w:val="single"/>
        </w:rPr>
        <w:br w:type="page"/>
      </w:r>
    </w:p>
    <w:p w14:paraId="337E1D2D" w14:textId="2D3EFF9C" w:rsidR="00905083" w:rsidRPr="00A74A6B" w:rsidRDefault="00905083" w:rsidP="006D53CE">
      <w:pPr>
        <w:pStyle w:val="BodyText"/>
        <w:jc w:val="center"/>
        <w:rPr>
          <w:rFonts w:asciiTheme="minorHAnsi" w:eastAsiaTheme="minorHAnsi" w:hAnsiTheme="minorHAnsi" w:cstheme="minorBidi"/>
          <w:b/>
          <w:bCs/>
          <w:sz w:val="28"/>
          <w:szCs w:val="28"/>
          <w:u w:val="single"/>
          <w:lang w:val="en-GB"/>
        </w:rPr>
      </w:pPr>
      <w:r w:rsidRPr="00A74A6B">
        <w:rPr>
          <w:rFonts w:asciiTheme="minorHAnsi" w:eastAsiaTheme="minorHAnsi" w:hAnsiTheme="minorHAnsi" w:cstheme="minorBidi"/>
          <w:b/>
          <w:bCs/>
          <w:sz w:val="28"/>
          <w:szCs w:val="28"/>
          <w:u w:val="single"/>
          <w:lang w:val="en-GB"/>
        </w:rPr>
        <w:lastRenderedPageBreak/>
        <w:t>Parent / Carer Details</w:t>
      </w:r>
    </w:p>
    <w:p w14:paraId="4B107528" w14:textId="77777777" w:rsidR="00776EC2" w:rsidRPr="00A74A6B" w:rsidRDefault="00776EC2" w:rsidP="00061930">
      <w:pPr>
        <w:rPr>
          <w:b/>
          <w:bCs/>
          <w:sz w:val="28"/>
          <w:szCs w:val="28"/>
          <w:u w:val="single"/>
        </w:rPr>
      </w:pPr>
    </w:p>
    <w:p w14:paraId="070CFEC6" w14:textId="5ABC5CB7" w:rsidR="00433C9B" w:rsidRPr="00BE1CF5" w:rsidRDefault="00433C9B" w:rsidP="00061930">
      <w:pPr>
        <w:rPr>
          <w:i/>
          <w:iCs/>
        </w:rPr>
      </w:pPr>
      <w:r w:rsidRPr="00A74A6B">
        <w:rPr>
          <w:b/>
          <w:bCs/>
          <w:u w:val="single"/>
        </w:rPr>
        <w:t>Parent/Carer 1 Contact Details</w:t>
      </w:r>
      <w:r w:rsidR="00BE1CF5">
        <w:rPr>
          <w:b/>
          <w:bCs/>
          <w:u w:val="single"/>
        </w:rPr>
        <w:t xml:space="preserve"> </w:t>
      </w:r>
      <w:r w:rsidR="00BE1CF5">
        <w:rPr>
          <w:b/>
          <w:bCs/>
        </w:rPr>
        <w:t xml:space="preserve">     </w:t>
      </w:r>
      <w:r w:rsidR="00BE1CF5" w:rsidRPr="00BE1CF5">
        <w:rPr>
          <w:i/>
          <w:iCs/>
        </w:rPr>
        <w:t>This will be the first person we will contact in an emergency</w:t>
      </w:r>
      <w:r w:rsidR="00BE1CF5">
        <w:rPr>
          <w:i/>
          <w:iCs/>
        </w:rPr>
        <w:t>.</w:t>
      </w:r>
    </w:p>
    <w:p w14:paraId="69343758" w14:textId="0226C164" w:rsidR="00433C9B" w:rsidRDefault="00433C9B" w:rsidP="00061930">
      <w:r>
        <w:t>Full</w:t>
      </w:r>
      <w:r w:rsidRPr="00A74A6B">
        <w:t xml:space="preserve"> </w:t>
      </w:r>
      <w:r>
        <w:t>Name</w:t>
      </w:r>
      <w:r w:rsidR="002D7248">
        <w:t xml:space="preserve"> inc</w:t>
      </w:r>
      <w:r w:rsidR="00031EA3">
        <w:t>.</w:t>
      </w:r>
      <w:r w:rsidR="002D7248">
        <w:t xml:space="preserve"> Title</w:t>
      </w:r>
      <w:r w:rsidR="00776EC2">
        <w:t>:</w:t>
      </w:r>
      <w:r w:rsidR="00583E31">
        <w:t xml:space="preserve">         _______________________________________</w:t>
      </w:r>
    </w:p>
    <w:p w14:paraId="5E05B547" w14:textId="7D5D4591" w:rsidR="00374A90" w:rsidRDefault="00374A90" w:rsidP="00061930">
      <w:r>
        <w:rPr>
          <w:noProof/>
        </w:rPr>
        <mc:AlternateContent>
          <mc:Choice Requires="wps">
            <w:drawing>
              <wp:anchor distT="0" distB="0" distL="114300" distR="114300" simplePos="0" relativeHeight="251674111" behindDoc="1" locked="0" layoutInCell="1" allowOverlap="1" wp14:anchorId="7A8C1848" wp14:editId="0E1EB1AB">
                <wp:simplePos x="0" y="0"/>
                <wp:positionH relativeFrom="column">
                  <wp:posOffset>2333625</wp:posOffset>
                </wp:positionH>
                <wp:positionV relativeFrom="paragraph">
                  <wp:posOffset>288925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EAB1CCA" id="Rectangle 9" o:spid="_x0000_s1026" style="position:absolute;margin-left:183.75pt;margin-top:22.75pt;width:20.25pt;height:12.75pt;z-index:-25164236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" fillcolor="window" strokecolor="windowText" strokeweight="1pt">
                <w10:wrap type="tight"/>
              </v:rect>
            </w:pict>
          </mc:Fallback>
        </mc:AlternateContent>
      </w:r>
      <w:r>
        <w:t xml:space="preserve">Relationship to child: </w:t>
      </w:r>
      <w:r>
        <w:tab/>
        <w:t>_______________________________________</w:t>
      </w:r>
    </w:p>
    <w:p w14:paraId="133C178B" w14:textId="012B706B" w:rsidR="00433C9B" w:rsidRPr="007231A6" w:rsidRDefault="00583E31" w:rsidP="007231A6">
      <w:pPr>
        <w:tabs>
          <w:tab w:val="left" w:pos="720"/>
          <w:tab w:val="left" w:pos="1440"/>
          <w:tab w:val="left" w:pos="2160"/>
          <w:tab w:val="left" w:pos="2880"/>
          <w:tab w:val="left" w:pos="3885"/>
        </w:tabs>
      </w:pPr>
      <w:r w:rsidRPr="007231A6">
        <w:t xml:space="preserve">Home Address: </w:t>
      </w:r>
      <w:r w:rsidRPr="007231A6">
        <w:tab/>
      </w:r>
      <w:r w:rsidR="007231A6">
        <w:tab/>
      </w:r>
      <w:r w:rsidRPr="007231A6">
        <w:t xml:space="preserve">Same as child </w:t>
      </w:r>
      <w:r w:rsidR="007231A6">
        <w:t xml:space="preserve"> </w:t>
      </w:r>
      <w:r w:rsidR="007231A6">
        <w:tab/>
      </w:r>
    </w:p>
    <w:p w14:paraId="65CE2567" w14:textId="164FE00A" w:rsidR="006D53CE" w:rsidRDefault="0049134F" w:rsidP="00061930">
      <w:r w:rsidRPr="00A74A6B">
        <w:t xml:space="preserve">If different, </w:t>
      </w:r>
      <w:r w:rsidR="006D53CE">
        <w:tab/>
      </w:r>
      <w:r w:rsidR="006D53CE">
        <w:tab/>
        <w:t>________________________________________</w:t>
      </w:r>
    </w:p>
    <w:p w14:paraId="62BFD70F" w14:textId="668C1CBF" w:rsidR="0049134F" w:rsidRPr="007231A6" w:rsidRDefault="0049134F" w:rsidP="00061930">
      <w:r w:rsidRPr="00A74A6B">
        <w:t xml:space="preserve">please </w:t>
      </w:r>
      <w:r w:rsidR="006D53CE" w:rsidRPr="00A74A6B">
        <w:t>specify</w:t>
      </w:r>
      <w:r w:rsidR="007231A6" w:rsidRPr="00A74A6B">
        <w:t xml:space="preserve"> where: </w:t>
      </w:r>
      <w:r w:rsidR="007231A6">
        <w:tab/>
      </w:r>
      <w:r w:rsidR="007231A6" w:rsidRPr="007231A6">
        <w:t>________________________________________</w:t>
      </w:r>
      <w:r w:rsidR="007231A6" w:rsidRPr="007231A6">
        <w:tab/>
      </w:r>
      <w:r w:rsidRPr="007231A6">
        <w:tab/>
      </w:r>
      <w:r w:rsidRPr="007231A6">
        <w:tab/>
      </w:r>
    </w:p>
    <w:p w14:paraId="270E380B" w14:textId="677533C4" w:rsidR="006D53CE" w:rsidRDefault="00433C9B" w:rsidP="00061930">
      <w:r>
        <w:t>Daytime</w:t>
      </w:r>
      <w:r w:rsidRPr="007231A6">
        <w:t xml:space="preserve"> </w:t>
      </w:r>
      <w:r>
        <w:t>/Work</w:t>
      </w:r>
      <w:r w:rsidRPr="007231A6">
        <w:t xml:space="preserve"> </w:t>
      </w:r>
      <w:r>
        <w:t>Phone</w:t>
      </w:r>
      <w:r w:rsidR="006D53CE">
        <w:t xml:space="preserve">: </w:t>
      </w:r>
      <w:r w:rsidR="006D53CE">
        <w:tab/>
        <w:t>________________________________________</w:t>
      </w:r>
      <w:r w:rsidR="006D53CE">
        <w:tab/>
      </w:r>
      <w:r w:rsidRPr="007231A6">
        <w:tab/>
      </w:r>
    </w:p>
    <w:p w14:paraId="035FEA8B" w14:textId="13B1C883" w:rsidR="00433C9B" w:rsidRDefault="00433C9B" w:rsidP="00061930">
      <w:r>
        <w:t>Mobile</w:t>
      </w:r>
      <w:r w:rsidR="006D53CE">
        <w:t xml:space="preserve"> </w:t>
      </w:r>
      <w:r w:rsidR="004616D7">
        <w:t xml:space="preserve">Number: </w:t>
      </w:r>
      <w:r w:rsidR="004616D7">
        <w:tab/>
        <w:t>________________________________________</w:t>
      </w:r>
      <w:r w:rsidRPr="007231A6">
        <w:t xml:space="preserve">  </w:t>
      </w:r>
      <w:r w:rsidRPr="007231A6">
        <w:tab/>
      </w:r>
    </w:p>
    <w:p w14:paraId="29D24229" w14:textId="5FA6361D" w:rsidR="004616D7" w:rsidRDefault="004616D7" w:rsidP="00061930">
      <w:r w:rsidRPr="00A74A6B">
        <w:t>Home</w:t>
      </w:r>
      <w:r w:rsidR="00433C9B" w:rsidRPr="00A74A6B">
        <w:t xml:space="preserve"> </w:t>
      </w:r>
      <w:r w:rsidR="00433C9B">
        <w:t>Phone</w:t>
      </w:r>
      <w:r>
        <w:t>:</w:t>
      </w:r>
      <w:r>
        <w:tab/>
      </w:r>
      <w:r>
        <w:tab/>
        <w:t>________________________________________</w:t>
      </w:r>
    </w:p>
    <w:p w14:paraId="7D3E5E55" w14:textId="444998C4" w:rsidR="00433C9B" w:rsidRDefault="00DF6647" w:rsidP="00061930">
      <w:r>
        <w:rPr>
          <w:noProof/>
        </w:rPr>
        <mc:AlternateContent>
          <mc:Choice Requires="wps">
            <w:drawing>
              <wp:anchor distT="0" distB="0" distL="114300" distR="114300" simplePos="0" relativeHeight="251676159" behindDoc="1" locked="0" layoutInCell="1" allowOverlap="1" wp14:anchorId="320B2605" wp14:editId="2CF1C9FF">
                <wp:simplePos x="0" y="0"/>
                <wp:positionH relativeFrom="column">
                  <wp:posOffset>3143250</wp:posOffset>
                </wp:positionH>
                <wp:positionV relativeFrom="paragraph">
                  <wp:posOffset>28956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84AEDA3" id="Rectangle 13" o:spid="_x0000_s1026" style="position:absolute;margin-left:247.5pt;margin-top:22.8pt;width:20.25pt;height:12.75pt;z-index:-25164032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" fillcolor="window" strokecolor="windowText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207" behindDoc="1" locked="0" layoutInCell="1" allowOverlap="1" wp14:anchorId="26A21E40" wp14:editId="0B02CB9D">
                <wp:simplePos x="0" y="0"/>
                <wp:positionH relativeFrom="column">
                  <wp:posOffset>4019550</wp:posOffset>
                </wp:positionH>
                <wp:positionV relativeFrom="paragraph">
                  <wp:posOffset>28956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CC7974D" id="Rectangle 14" o:spid="_x0000_s1026" style="position:absolute;margin-left:316.5pt;margin-top:22.8pt;width:20.25pt;height:12.75pt;z-index:-25163827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" fillcolor="window" strokecolor="windowText" strokeweight="1pt">
                <w10:wrap type="tight"/>
              </v:rect>
            </w:pict>
          </mc:Fallback>
        </mc:AlternateContent>
      </w:r>
      <w:r w:rsidR="00433C9B">
        <w:t>Email</w:t>
      </w:r>
      <w:r w:rsidR="0071315D" w:rsidRPr="00A74A6B">
        <w:t>:</w:t>
      </w:r>
      <w:r w:rsidR="0071315D" w:rsidRPr="00A74A6B">
        <w:tab/>
      </w:r>
      <w:r w:rsidR="0071315D" w:rsidRPr="00A74A6B">
        <w:tab/>
      </w:r>
      <w:r w:rsidR="0071315D" w:rsidRPr="00A74A6B">
        <w:tab/>
        <w:t>________________________________________</w:t>
      </w:r>
    </w:p>
    <w:p w14:paraId="5CB5D6F1" w14:textId="429488CE" w:rsidR="00433C9B" w:rsidRPr="00DF6647" w:rsidRDefault="00DF6647" w:rsidP="00061930">
      <w:r w:rsidRPr="00DF6647">
        <w:t xml:space="preserve">Does this person have Parental Responsibility: </w:t>
      </w:r>
      <w:r>
        <w:tab/>
        <w:t>Yes</w:t>
      </w:r>
      <w:r>
        <w:tab/>
        <w:t>No</w:t>
      </w:r>
    </w:p>
    <w:p w14:paraId="27B5FBD8" w14:textId="773CE241" w:rsidR="00433C9B" w:rsidRDefault="00F33B64" w:rsidP="00061930">
      <w:r>
        <w:rPr>
          <w:noProof/>
        </w:rPr>
        <mc:AlternateContent>
          <mc:Choice Requires="wps">
            <w:drawing>
              <wp:anchor distT="0" distB="0" distL="114300" distR="114300" simplePos="0" relativeHeight="251682303" behindDoc="1" locked="0" layoutInCell="1" allowOverlap="1" wp14:anchorId="0475DA62" wp14:editId="45F8C25B">
                <wp:simplePos x="0" y="0"/>
                <wp:positionH relativeFrom="column">
                  <wp:posOffset>4019550</wp:posOffset>
                </wp:positionH>
                <wp:positionV relativeFrom="paragraph">
                  <wp:posOffset>9525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CCC60B7" id="Rectangle 16" o:spid="_x0000_s1026" style="position:absolute;margin-left:316.5pt;margin-top:.75pt;width:20.25pt;height:12.75pt;z-index:-25163417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" fillcolor="window" strokecolor="windowText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255" behindDoc="1" locked="0" layoutInCell="1" allowOverlap="1" wp14:anchorId="667C400F" wp14:editId="375EED67">
                <wp:simplePos x="0" y="0"/>
                <wp:positionH relativeFrom="column">
                  <wp:posOffset>3143250</wp:posOffset>
                </wp:positionH>
                <wp:positionV relativeFrom="paragraph">
                  <wp:posOffset>1397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1E922CC" id="Rectangle 15" o:spid="_x0000_s1026" style="position:absolute;margin-left:247.5pt;margin-top:1.1pt;width:20.25pt;height:12.75pt;z-index:-25163622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" fillcolor="window" strokecolor="windowText" strokeweight="1pt">
                <w10:wrap type="tight"/>
              </v:rect>
            </w:pict>
          </mc:Fallback>
        </mc:AlternateContent>
      </w:r>
      <w:r>
        <w:t>Are you a single parent family:</w:t>
      </w:r>
      <w:r>
        <w:tab/>
      </w:r>
      <w:r>
        <w:tab/>
      </w:r>
      <w:r>
        <w:tab/>
        <w:t>Yes</w:t>
      </w:r>
      <w:r>
        <w:tab/>
        <w:t>No</w:t>
      </w:r>
    </w:p>
    <w:p w14:paraId="1809CC96" w14:textId="77777777" w:rsidR="00FB5C6E" w:rsidRDefault="00FB5C6E" w:rsidP="00061930"/>
    <w:p w14:paraId="2DE656CA" w14:textId="03306CF4" w:rsidR="00FB5C6E" w:rsidRPr="00A74A6B" w:rsidRDefault="00FB5C6E" w:rsidP="00FB5C6E">
      <w:pPr>
        <w:rPr>
          <w:b/>
          <w:bCs/>
          <w:u w:val="single"/>
        </w:rPr>
      </w:pPr>
      <w:r w:rsidRPr="00A74A6B">
        <w:rPr>
          <w:b/>
          <w:bCs/>
          <w:u w:val="single"/>
        </w:rPr>
        <w:t xml:space="preserve">Parent/Carer </w:t>
      </w:r>
      <w:r>
        <w:rPr>
          <w:b/>
          <w:bCs/>
          <w:u w:val="single"/>
        </w:rPr>
        <w:t>2</w:t>
      </w:r>
      <w:r w:rsidRPr="00A74A6B">
        <w:rPr>
          <w:b/>
          <w:bCs/>
          <w:u w:val="single"/>
        </w:rPr>
        <w:t xml:space="preserve"> Contact Details</w:t>
      </w:r>
    </w:p>
    <w:p w14:paraId="789C5D4B" w14:textId="77777777" w:rsidR="00FB5C6E" w:rsidRDefault="00FB5C6E" w:rsidP="00FB5C6E">
      <w:r>
        <w:t>Full</w:t>
      </w:r>
      <w:r w:rsidRPr="00A74A6B">
        <w:t xml:space="preserve"> </w:t>
      </w:r>
      <w:r>
        <w:t>Name inc. Title:         _______________________________________</w:t>
      </w:r>
    </w:p>
    <w:p w14:paraId="21B410C1" w14:textId="77777777" w:rsidR="00FB5C6E" w:rsidRDefault="00FB5C6E" w:rsidP="00FB5C6E">
      <w:r>
        <w:rPr>
          <w:noProof/>
        </w:rPr>
        <mc:AlternateContent>
          <mc:Choice Requires="wps">
            <w:drawing>
              <wp:anchor distT="0" distB="0" distL="114300" distR="114300" simplePos="0" relativeHeight="251715071" behindDoc="1" locked="0" layoutInCell="1" allowOverlap="1" wp14:anchorId="19D3DA38" wp14:editId="6F675A87">
                <wp:simplePos x="0" y="0"/>
                <wp:positionH relativeFrom="column">
                  <wp:posOffset>2333625</wp:posOffset>
                </wp:positionH>
                <wp:positionV relativeFrom="paragraph">
                  <wp:posOffset>288925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07A8536" id="Rectangle 32" o:spid="_x0000_s1026" style="position:absolute;margin-left:183.75pt;margin-top:22.75pt;width:20.25pt;height:12.75pt;z-index:-25160140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" fillcolor="window" strokecolor="windowText" strokeweight="1pt">
                <w10:wrap type="tight"/>
              </v:rect>
            </w:pict>
          </mc:Fallback>
        </mc:AlternateContent>
      </w:r>
      <w:r>
        <w:t xml:space="preserve">Relationship to child: </w:t>
      </w:r>
      <w:r>
        <w:tab/>
        <w:t>_______________________________________</w:t>
      </w:r>
    </w:p>
    <w:p w14:paraId="13F379C8" w14:textId="77777777" w:rsidR="00FB5C6E" w:rsidRPr="007231A6" w:rsidRDefault="00FB5C6E" w:rsidP="00FB5C6E">
      <w:pPr>
        <w:tabs>
          <w:tab w:val="left" w:pos="720"/>
          <w:tab w:val="left" w:pos="1440"/>
          <w:tab w:val="left" w:pos="2160"/>
          <w:tab w:val="left" w:pos="2880"/>
          <w:tab w:val="left" w:pos="3885"/>
        </w:tabs>
      </w:pPr>
      <w:r w:rsidRPr="007231A6">
        <w:t xml:space="preserve">Home Address: </w:t>
      </w:r>
      <w:r w:rsidRPr="007231A6">
        <w:tab/>
      </w:r>
      <w:r>
        <w:tab/>
      </w:r>
      <w:r w:rsidRPr="007231A6">
        <w:t xml:space="preserve">Same as child </w:t>
      </w:r>
      <w:r>
        <w:t xml:space="preserve"> </w:t>
      </w:r>
      <w:r>
        <w:tab/>
      </w:r>
    </w:p>
    <w:p w14:paraId="7E93B3EF" w14:textId="77777777" w:rsidR="00FB5C6E" w:rsidRDefault="00FB5C6E" w:rsidP="00FB5C6E">
      <w:r w:rsidRPr="00A74A6B">
        <w:t xml:space="preserve">If different, </w:t>
      </w:r>
      <w:r>
        <w:tab/>
      </w:r>
      <w:r>
        <w:tab/>
        <w:t>________________________________________</w:t>
      </w:r>
    </w:p>
    <w:p w14:paraId="036AE691" w14:textId="77777777" w:rsidR="00FB5C6E" w:rsidRPr="007231A6" w:rsidRDefault="00FB5C6E" w:rsidP="00FB5C6E">
      <w:r w:rsidRPr="00A74A6B">
        <w:t xml:space="preserve">please specify where: </w:t>
      </w:r>
      <w:r>
        <w:tab/>
      </w:r>
      <w:r w:rsidRPr="007231A6">
        <w:t>________________________________________</w:t>
      </w:r>
      <w:r w:rsidRPr="007231A6">
        <w:tab/>
      </w:r>
      <w:r w:rsidRPr="007231A6">
        <w:tab/>
      </w:r>
      <w:r w:rsidRPr="007231A6">
        <w:tab/>
      </w:r>
    </w:p>
    <w:p w14:paraId="371BFD34" w14:textId="77777777" w:rsidR="00FB5C6E" w:rsidRDefault="00FB5C6E" w:rsidP="00FB5C6E">
      <w:r>
        <w:t>Daytime</w:t>
      </w:r>
      <w:r w:rsidRPr="007231A6">
        <w:t xml:space="preserve"> </w:t>
      </w:r>
      <w:r>
        <w:t>/Work</w:t>
      </w:r>
      <w:r w:rsidRPr="007231A6">
        <w:t xml:space="preserve"> </w:t>
      </w:r>
      <w:r>
        <w:t xml:space="preserve">Phone: </w:t>
      </w:r>
      <w:r>
        <w:tab/>
        <w:t>________________________________________</w:t>
      </w:r>
      <w:r>
        <w:tab/>
      </w:r>
      <w:r w:rsidRPr="007231A6">
        <w:tab/>
      </w:r>
    </w:p>
    <w:p w14:paraId="47CD7407" w14:textId="77777777" w:rsidR="00FB5C6E" w:rsidRDefault="00FB5C6E" w:rsidP="00FB5C6E">
      <w:r>
        <w:t xml:space="preserve">Mobile Number: </w:t>
      </w:r>
      <w:r>
        <w:tab/>
        <w:t>________________________________________</w:t>
      </w:r>
      <w:r w:rsidRPr="007231A6">
        <w:t xml:space="preserve">  </w:t>
      </w:r>
      <w:r w:rsidRPr="007231A6">
        <w:tab/>
      </w:r>
    </w:p>
    <w:p w14:paraId="2FE91CF7" w14:textId="77777777" w:rsidR="00FB5C6E" w:rsidRDefault="00FB5C6E" w:rsidP="00FB5C6E">
      <w:r w:rsidRPr="00A74A6B">
        <w:t xml:space="preserve">Home </w:t>
      </w:r>
      <w:r>
        <w:t>Phone:</w:t>
      </w:r>
      <w:r>
        <w:tab/>
      </w:r>
      <w:r>
        <w:tab/>
        <w:t>________________________________________</w:t>
      </w:r>
    </w:p>
    <w:p w14:paraId="1D090334" w14:textId="77777777" w:rsidR="00FB5C6E" w:rsidRDefault="00FB5C6E" w:rsidP="00FB5C6E">
      <w:r>
        <w:rPr>
          <w:noProof/>
        </w:rPr>
        <mc:AlternateContent>
          <mc:Choice Requires="wps">
            <w:drawing>
              <wp:anchor distT="0" distB="0" distL="114300" distR="114300" simplePos="0" relativeHeight="251716095" behindDoc="1" locked="0" layoutInCell="1" allowOverlap="1" wp14:anchorId="6B08D21E" wp14:editId="4C71CA73">
                <wp:simplePos x="0" y="0"/>
                <wp:positionH relativeFrom="column">
                  <wp:posOffset>3143250</wp:posOffset>
                </wp:positionH>
                <wp:positionV relativeFrom="paragraph">
                  <wp:posOffset>28956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265A4EE" id="Rectangle 33" o:spid="_x0000_s1026" style="position:absolute;margin-left:247.5pt;margin-top:22.8pt;width:20.25pt;height:12.75pt;z-index:-25160038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" fillcolor="window" strokecolor="windowText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119" behindDoc="1" locked="0" layoutInCell="1" allowOverlap="1" wp14:anchorId="447079DD" wp14:editId="29FFF631">
                <wp:simplePos x="0" y="0"/>
                <wp:positionH relativeFrom="column">
                  <wp:posOffset>4019550</wp:posOffset>
                </wp:positionH>
                <wp:positionV relativeFrom="paragraph">
                  <wp:posOffset>28956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3915D0" id="Rectangle 34" o:spid="_x0000_s1026" style="position:absolute;margin-left:316.5pt;margin-top:22.8pt;width:20.25pt;height:12.75pt;z-index:-25159936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" fillcolor="window" strokecolor="windowText" strokeweight="1pt">
                <w10:wrap type="tight"/>
              </v:rect>
            </w:pict>
          </mc:Fallback>
        </mc:AlternateContent>
      </w:r>
      <w:r>
        <w:t>Email</w:t>
      </w:r>
      <w:r w:rsidRPr="00A74A6B">
        <w:t>:</w:t>
      </w:r>
      <w:r w:rsidRPr="00A74A6B">
        <w:tab/>
      </w:r>
      <w:r w:rsidRPr="00A74A6B">
        <w:tab/>
      </w:r>
      <w:r w:rsidRPr="00A74A6B">
        <w:tab/>
        <w:t>________________________________________</w:t>
      </w:r>
    </w:p>
    <w:p w14:paraId="7DCCA2B3" w14:textId="77777777" w:rsidR="00FB5C6E" w:rsidRPr="00DF6647" w:rsidRDefault="00FB5C6E" w:rsidP="00FB5C6E">
      <w:r w:rsidRPr="00DF6647">
        <w:t xml:space="preserve">Does this person have Parental Responsibility: </w:t>
      </w:r>
      <w:r>
        <w:tab/>
        <w:t>Yes</w:t>
      </w:r>
      <w:r>
        <w:tab/>
        <w:t>No</w:t>
      </w:r>
    </w:p>
    <w:p w14:paraId="4326E2A7" w14:textId="7636C267" w:rsidR="00415FAB" w:rsidRPr="00DF6647" w:rsidRDefault="00C630C9" w:rsidP="00415FAB">
      <w:r>
        <w:rPr>
          <w:noProof/>
        </w:rPr>
        <mc:AlternateContent>
          <mc:Choice Requires="wps">
            <w:drawing>
              <wp:anchor distT="0" distB="0" distL="114300" distR="114300" simplePos="0" relativeHeight="251733503" behindDoc="1" locked="0" layoutInCell="1" allowOverlap="1" wp14:anchorId="009E1328" wp14:editId="49F12472">
                <wp:simplePos x="0" y="0"/>
                <wp:positionH relativeFrom="column">
                  <wp:posOffset>5686425</wp:posOffset>
                </wp:positionH>
                <wp:positionV relativeFrom="paragraph">
                  <wp:posOffset>276225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F8157D" id="Rectangle 45" o:spid="_x0000_s1026" style="position:absolute;margin-left:447.75pt;margin-top:21.75pt;width:20.25pt;height:12.75pt;z-index:-25158297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" fillcolor="window" strokecolor="windowText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455" behindDoc="1" locked="0" layoutInCell="1" allowOverlap="1" wp14:anchorId="5CEA974C" wp14:editId="409798CB">
                <wp:simplePos x="0" y="0"/>
                <wp:positionH relativeFrom="column">
                  <wp:posOffset>4876800</wp:posOffset>
                </wp:positionH>
                <wp:positionV relativeFrom="paragraph">
                  <wp:posOffset>276225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98B868C" id="Rectangle 44" o:spid="_x0000_s1026" style="position:absolute;margin-left:384pt;margin-top:21.75pt;width:20.25pt;height:12.75pt;z-index:-25158502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" fillcolor="window" strokecolor="windowText" strokeweight="1pt">
                <w10:wrap type="tight"/>
              </v:rect>
            </w:pict>
          </mc:Fallback>
        </mc:AlternateContent>
      </w:r>
      <w:r w:rsidR="00415FAB">
        <w:rPr>
          <w:noProof/>
        </w:rPr>
        <mc:AlternateContent>
          <mc:Choice Requires="wps">
            <w:drawing>
              <wp:anchor distT="0" distB="0" distL="114300" distR="114300" simplePos="0" relativeHeight="251721215" behindDoc="1" locked="0" layoutInCell="1" allowOverlap="1" wp14:anchorId="243551FA" wp14:editId="7CE57B3F">
                <wp:simplePos x="0" y="0"/>
                <wp:positionH relativeFrom="column">
                  <wp:posOffset>4019550</wp:posOffset>
                </wp:positionH>
                <wp:positionV relativeFrom="paragraph">
                  <wp:posOffset>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68652E" id="Rectangle 38" o:spid="_x0000_s1026" style="position:absolute;margin-left:316.5pt;margin-top:0;width:20.25pt;height:12.75pt;z-index:-25159526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" fillcolor="window" strokecolor="windowText" strokeweight="1pt">
                <w10:wrap type="tight"/>
              </v:rect>
            </w:pict>
          </mc:Fallback>
        </mc:AlternateContent>
      </w:r>
      <w:r w:rsidR="00415FAB">
        <w:rPr>
          <w:noProof/>
        </w:rPr>
        <mc:AlternateContent>
          <mc:Choice Requires="wps">
            <w:drawing>
              <wp:anchor distT="0" distB="0" distL="114300" distR="114300" simplePos="0" relativeHeight="251719167" behindDoc="1" locked="0" layoutInCell="1" allowOverlap="1" wp14:anchorId="22E2D966" wp14:editId="5DADC3BF">
                <wp:simplePos x="0" y="0"/>
                <wp:positionH relativeFrom="column">
                  <wp:posOffset>3143250</wp:posOffset>
                </wp:positionH>
                <wp:positionV relativeFrom="paragraph">
                  <wp:posOffset>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79883FC" id="Rectangle 37" o:spid="_x0000_s1026" style="position:absolute;margin-left:247.5pt;margin-top:0;width:20.25pt;height:12.75pt;z-index:-2515973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" fillcolor="window" strokecolor="windowText" strokeweight="1pt">
                <w10:wrap type="tight"/>
              </v:rect>
            </w:pict>
          </mc:Fallback>
        </mc:AlternateContent>
      </w:r>
      <w:r w:rsidR="00415FAB">
        <w:t xml:space="preserve">Are you happy for this person to collect: </w:t>
      </w:r>
      <w:r w:rsidR="00415FAB">
        <w:tab/>
        <w:t>Yes</w:t>
      </w:r>
      <w:r w:rsidR="00415FAB">
        <w:tab/>
        <w:t>No</w:t>
      </w:r>
    </w:p>
    <w:p w14:paraId="019AE240" w14:textId="2DCCE906" w:rsidR="00FB5C6E" w:rsidRDefault="00C630C9" w:rsidP="00061930">
      <w:r>
        <w:t>Are you happy for this person to be contacted in an emergency after Contact 1: Yes No</w:t>
      </w:r>
    </w:p>
    <w:p w14:paraId="0728C599" w14:textId="65608204" w:rsidR="00DE7F80" w:rsidRDefault="00FE66C9" w:rsidP="00061930">
      <w:r>
        <w:rPr>
          <w:noProof/>
        </w:rPr>
        <mc:AlternateContent>
          <mc:Choice Requires="wps">
            <w:drawing>
              <wp:anchor distT="0" distB="0" distL="114300" distR="114300" simplePos="0" relativeHeight="251725311" behindDoc="1" locked="0" layoutInCell="1" allowOverlap="1" wp14:anchorId="6D872145" wp14:editId="57E1E0EE">
                <wp:simplePos x="0" y="0"/>
                <wp:positionH relativeFrom="column">
                  <wp:posOffset>1362075</wp:posOffset>
                </wp:positionH>
                <wp:positionV relativeFrom="paragraph">
                  <wp:posOffset>247015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9EC36C2" id="Rectangle 40" o:spid="_x0000_s1026" style="position:absolute;margin-left:107.25pt;margin-top:19.45pt;width:20.25pt;height:12.75pt;z-index:-25159116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" fillcolor="window" strokecolor="windowText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263" behindDoc="1" locked="0" layoutInCell="1" allowOverlap="1" wp14:anchorId="2AC991EB" wp14:editId="4F1022BD">
                <wp:simplePos x="0" y="0"/>
                <wp:positionH relativeFrom="column">
                  <wp:posOffset>438150</wp:posOffset>
                </wp:positionH>
                <wp:positionV relativeFrom="paragraph">
                  <wp:posOffset>247015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33018BE" id="Rectangle 39" o:spid="_x0000_s1026" style="position:absolute;margin-left:34.5pt;margin-top:19.45pt;width:20.25pt;height:12.75pt;z-index:-25159321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" fillcolor="window" strokecolor="windowText" strokeweight="1pt">
                <w10:wrap type="tight"/>
              </v:rect>
            </w:pict>
          </mc:Fallback>
        </mc:AlternateContent>
      </w:r>
      <w:r w:rsidR="00DE7F80">
        <w:t>Is there any court order in place for this child relating to the above parents/carers?</w:t>
      </w:r>
    </w:p>
    <w:p w14:paraId="6BF09771" w14:textId="5A8AFF57" w:rsidR="000946EA" w:rsidRDefault="00704C7C" w:rsidP="00061930">
      <w:pPr>
        <w:rPr>
          <w:i/>
          <w:iCs/>
        </w:rPr>
      </w:pPr>
      <w:r>
        <w:t xml:space="preserve">Yes </w:t>
      </w:r>
      <w:r>
        <w:tab/>
        <w:t xml:space="preserve">No </w:t>
      </w:r>
      <w:r>
        <w:tab/>
      </w:r>
      <w:r>
        <w:tab/>
      </w:r>
      <w:r w:rsidRPr="00FE66C9">
        <w:rPr>
          <w:i/>
          <w:iCs/>
        </w:rPr>
        <w:t xml:space="preserve">If </w:t>
      </w:r>
      <w:r w:rsidR="00FE66C9" w:rsidRPr="00FE66C9">
        <w:rPr>
          <w:i/>
          <w:iCs/>
        </w:rPr>
        <w:t>yes</w:t>
      </w:r>
      <w:r w:rsidRPr="00FE66C9">
        <w:rPr>
          <w:i/>
          <w:iCs/>
        </w:rPr>
        <w:t xml:space="preserve">, please ensure the original court order is shown to </w:t>
      </w:r>
      <w:r w:rsidR="005938D6">
        <w:rPr>
          <w:i/>
          <w:iCs/>
        </w:rPr>
        <w:t xml:space="preserve">the </w:t>
      </w:r>
      <w:r w:rsidRPr="00FE66C9">
        <w:rPr>
          <w:i/>
          <w:iCs/>
        </w:rPr>
        <w:t xml:space="preserve">school </w:t>
      </w:r>
      <w:r w:rsidR="005938D6">
        <w:rPr>
          <w:i/>
          <w:iCs/>
        </w:rPr>
        <w:t xml:space="preserve">office </w:t>
      </w:r>
      <w:r w:rsidRPr="00FE66C9">
        <w:rPr>
          <w:i/>
          <w:iCs/>
        </w:rPr>
        <w:t>as soon as possible</w:t>
      </w:r>
      <w:r w:rsidR="00FE66C9" w:rsidRPr="00FE66C9">
        <w:rPr>
          <w:i/>
          <w:iCs/>
        </w:rPr>
        <w:t xml:space="preserve"> so we can update the child’s details accordingly.</w:t>
      </w:r>
    </w:p>
    <w:p w14:paraId="1DF06299" w14:textId="77777777" w:rsidR="000946EA" w:rsidRDefault="000946EA" w:rsidP="000946EA">
      <w:pPr>
        <w:jc w:val="center"/>
        <w:rPr>
          <w:b/>
          <w:bCs/>
          <w:sz w:val="28"/>
          <w:szCs w:val="28"/>
          <w:u w:val="single"/>
        </w:rPr>
      </w:pPr>
      <w:r w:rsidRPr="000946EA">
        <w:rPr>
          <w:b/>
          <w:bCs/>
          <w:sz w:val="28"/>
          <w:szCs w:val="28"/>
          <w:u w:val="single"/>
        </w:rPr>
        <w:lastRenderedPageBreak/>
        <w:t>Other Emergency Contacts</w:t>
      </w:r>
    </w:p>
    <w:p w14:paraId="1D14C0BF" w14:textId="62D069A0" w:rsidR="00BE1CF5" w:rsidRPr="00B65E6D" w:rsidRDefault="000946EA" w:rsidP="000946EA">
      <w:pPr>
        <w:rPr>
          <w:i/>
          <w:iCs/>
          <w:sz w:val="28"/>
          <w:szCs w:val="28"/>
        </w:rPr>
      </w:pPr>
      <w:r w:rsidRPr="009C767A">
        <w:rPr>
          <w:i/>
          <w:iCs/>
        </w:rPr>
        <w:t xml:space="preserve">In case of an emergency and </w:t>
      </w:r>
      <w:r w:rsidR="004D355A" w:rsidRPr="009C767A">
        <w:rPr>
          <w:i/>
          <w:iCs/>
        </w:rPr>
        <w:t xml:space="preserve">when </w:t>
      </w:r>
      <w:r w:rsidRPr="009C767A">
        <w:rPr>
          <w:i/>
          <w:iCs/>
        </w:rPr>
        <w:t xml:space="preserve">we cannot get in contact with the </w:t>
      </w:r>
      <w:r w:rsidR="004D355A" w:rsidRPr="009C767A">
        <w:rPr>
          <w:i/>
          <w:iCs/>
        </w:rPr>
        <w:t xml:space="preserve">main </w:t>
      </w:r>
      <w:r w:rsidRPr="009C767A">
        <w:rPr>
          <w:i/>
          <w:iCs/>
        </w:rPr>
        <w:t xml:space="preserve">parents/carers of the child, we need an additional </w:t>
      </w:r>
      <w:r w:rsidR="00B65E6D" w:rsidRPr="009C767A">
        <w:rPr>
          <w:i/>
          <w:iCs/>
        </w:rPr>
        <w:t>contact(s) for us to use. Please provide details of any other person you are happy for us to contact in this instance</w:t>
      </w:r>
      <w:r w:rsidR="00B65E6D" w:rsidRPr="00B65E6D">
        <w:rPr>
          <w:i/>
          <w:iCs/>
          <w:sz w:val="28"/>
          <w:szCs w:val="28"/>
        </w:rPr>
        <w:t>.</w:t>
      </w:r>
    </w:p>
    <w:p w14:paraId="0C2D5EC8" w14:textId="21FA9462" w:rsidR="000946EA" w:rsidRPr="00A74A6B" w:rsidRDefault="004D355A" w:rsidP="000946EA">
      <w:pPr>
        <w:rPr>
          <w:b/>
          <w:bCs/>
          <w:u w:val="single"/>
        </w:rPr>
      </w:pPr>
      <w:r>
        <w:rPr>
          <w:b/>
          <w:bCs/>
          <w:u w:val="single"/>
        </w:rPr>
        <w:t>Emergency</w:t>
      </w:r>
      <w:r w:rsidR="000946EA" w:rsidRPr="00A74A6B">
        <w:rPr>
          <w:b/>
          <w:bCs/>
          <w:u w:val="single"/>
        </w:rPr>
        <w:t xml:space="preserve"> 1 Contact Details</w:t>
      </w:r>
    </w:p>
    <w:p w14:paraId="4399CACA" w14:textId="77777777" w:rsidR="000946EA" w:rsidRDefault="000946EA" w:rsidP="000946EA">
      <w:r>
        <w:t>Full</w:t>
      </w:r>
      <w:r w:rsidRPr="00A74A6B">
        <w:t xml:space="preserve"> </w:t>
      </w:r>
      <w:r>
        <w:t>Name inc. Title:         _______________________________________</w:t>
      </w:r>
    </w:p>
    <w:p w14:paraId="7E058C32" w14:textId="0CFEE65C" w:rsidR="000946EA" w:rsidRDefault="000946EA" w:rsidP="000946EA">
      <w:r>
        <w:t xml:space="preserve">Relationship to child: </w:t>
      </w:r>
      <w:r>
        <w:tab/>
        <w:t>_______________________________________</w:t>
      </w:r>
    </w:p>
    <w:p w14:paraId="1000C1D0" w14:textId="77777777" w:rsidR="00813352" w:rsidRDefault="000946EA" w:rsidP="00813352">
      <w:pPr>
        <w:tabs>
          <w:tab w:val="left" w:pos="720"/>
          <w:tab w:val="left" w:pos="1440"/>
          <w:tab w:val="left" w:pos="2160"/>
          <w:tab w:val="left" w:pos="2880"/>
          <w:tab w:val="left" w:pos="3885"/>
        </w:tabs>
      </w:pPr>
      <w:r w:rsidRPr="007231A6">
        <w:t xml:space="preserve">Home Address: </w:t>
      </w:r>
      <w:r w:rsidRPr="007231A6">
        <w:tab/>
      </w:r>
      <w:r>
        <w:tab/>
      </w:r>
      <w:r w:rsidRPr="007231A6">
        <w:t>________________________________________</w:t>
      </w:r>
    </w:p>
    <w:p w14:paraId="3346BA37" w14:textId="0025ECC2" w:rsidR="000946EA" w:rsidRPr="007231A6" w:rsidRDefault="00813352" w:rsidP="00813352">
      <w:pPr>
        <w:tabs>
          <w:tab w:val="left" w:pos="720"/>
          <w:tab w:val="left" w:pos="1440"/>
          <w:tab w:val="left" w:pos="2160"/>
          <w:tab w:val="left" w:pos="2880"/>
          <w:tab w:val="left" w:pos="3885"/>
        </w:tabs>
      </w:pPr>
      <w:r>
        <w:tab/>
      </w:r>
      <w:r>
        <w:tab/>
      </w:r>
      <w:r>
        <w:tab/>
        <w:t>________________________________________</w:t>
      </w:r>
      <w:r w:rsidR="000946EA" w:rsidRPr="007231A6">
        <w:tab/>
      </w:r>
      <w:r w:rsidR="000946EA" w:rsidRPr="007231A6">
        <w:tab/>
      </w:r>
      <w:r w:rsidR="000946EA" w:rsidRPr="007231A6">
        <w:tab/>
      </w:r>
    </w:p>
    <w:p w14:paraId="3B62A89F" w14:textId="77777777" w:rsidR="000946EA" w:rsidRDefault="000946EA" w:rsidP="000946EA">
      <w:r>
        <w:t>Daytime</w:t>
      </w:r>
      <w:r w:rsidRPr="007231A6">
        <w:t xml:space="preserve"> </w:t>
      </w:r>
      <w:r>
        <w:t>/Work</w:t>
      </w:r>
      <w:r w:rsidRPr="007231A6">
        <w:t xml:space="preserve"> </w:t>
      </w:r>
      <w:r>
        <w:t xml:space="preserve">Phone: </w:t>
      </w:r>
      <w:r>
        <w:tab/>
        <w:t>________________________________________</w:t>
      </w:r>
      <w:r>
        <w:tab/>
      </w:r>
      <w:r w:rsidRPr="007231A6">
        <w:tab/>
      </w:r>
    </w:p>
    <w:p w14:paraId="52EBB107" w14:textId="77777777" w:rsidR="000946EA" w:rsidRDefault="000946EA" w:rsidP="000946EA">
      <w:r>
        <w:t xml:space="preserve">Mobile Number: </w:t>
      </w:r>
      <w:r>
        <w:tab/>
        <w:t>________________________________________</w:t>
      </w:r>
      <w:r w:rsidRPr="007231A6">
        <w:t xml:space="preserve">  </w:t>
      </w:r>
      <w:r w:rsidRPr="007231A6">
        <w:tab/>
      </w:r>
    </w:p>
    <w:p w14:paraId="36F34E82" w14:textId="77777777" w:rsidR="000946EA" w:rsidRDefault="000946EA" w:rsidP="000946EA">
      <w:r w:rsidRPr="00A74A6B">
        <w:t xml:space="preserve">Home </w:t>
      </w:r>
      <w:r>
        <w:t>Phone:</w:t>
      </w:r>
      <w:r>
        <w:tab/>
      </w:r>
      <w:r>
        <w:tab/>
        <w:t>________________________________________</w:t>
      </w:r>
    </w:p>
    <w:p w14:paraId="626AD1C7" w14:textId="2FB5BECC" w:rsidR="008B7491" w:rsidRPr="00DF6647" w:rsidRDefault="008B7491" w:rsidP="008B7491">
      <w:r>
        <w:rPr>
          <w:noProof/>
        </w:rPr>
        <mc:AlternateContent>
          <mc:Choice Requires="wps">
            <w:drawing>
              <wp:anchor distT="0" distB="0" distL="114300" distR="114300" simplePos="0" relativeHeight="251736575" behindDoc="1" locked="0" layoutInCell="1" allowOverlap="1" wp14:anchorId="1B446729" wp14:editId="6A656B6D">
                <wp:simplePos x="0" y="0"/>
                <wp:positionH relativeFrom="column">
                  <wp:posOffset>4019550</wp:posOffset>
                </wp:positionH>
                <wp:positionV relativeFrom="paragraph">
                  <wp:posOffset>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2578EDE" id="Rectangle 48" o:spid="_x0000_s1026" style="position:absolute;margin-left:316.5pt;margin-top:0;width:20.25pt;height:12.75pt;z-index:-25157990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" fillcolor="window" strokecolor="windowText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551" behindDoc="1" locked="0" layoutInCell="1" allowOverlap="1" wp14:anchorId="7F1F610B" wp14:editId="71DAD1F6">
                <wp:simplePos x="0" y="0"/>
                <wp:positionH relativeFrom="column">
                  <wp:posOffset>3143250</wp:posOffset>
                </wp:positionH>
                <wp:positionV relativeFrom="paragraph">
                  <wp:posOffset>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41A2C1E" id="Rectangle 49" o:spid="_x0000_s1026" style="position:absolute;margin-left:247.5pt;margin-top:0;width:20.25pt;height:12.75pt;z-index:-25158092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" fillcolor="window" strokecolor="windowText" strokeweight="1pt">
                <w10:wrap type="tight"/>
              </v:rect>
            </w:pict>
          </mc:Fallback>
        </mc:AlternateContent>
      </w:r>
      <w:r>
        <w:t xml:space="preserve">Are you happy for this person to collect: </w:t>
      </w:r>
      <w:r>
        <w:tab/>
        <w:t>Yes</w:t>
      </w:r>
      <w:r>
        <w:tab/>
        <w:t>No</w:t>
      </w:r>
    </w:p>
    <w:p w14:paraId="716F8B81" w14:textId="23C3AA0D" w:rsidR="009C767A" w:rsidRPr="00A74A6B" w:rsidRDefault="009C767A" w:rsidP="009C767A">
      <w:pPr>
        <w:rPr>
          <w:b/>
          <w:bCs/>
          <w:u w:val="single"/>
        </w:rPr>
      </w:pPr>
      <w:r>
        <w:rPr>
          <w:b/>
          <w:bCs/>
          <w:u w:val="single"/>
        </w:rPr>
        <w:t>Emergency</w:t>
      </w:r>
      <w:r w:rsidRPr="00A74A6B"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>2</w:t>
      </w:r>
      <w:r w:rsidRPr="00A74A6B">
        <w:rPr>
          <w:b/>
          <w:bCs/>
          <w:u w:val="single"/>
        </w:rPr>
        <w:t xml:space="preserve"> Contact Details</w:t>
      </w:r>
    </w:p>
    <w:p w14:paraId="5F47C23B" w14:textId="77777777" w:rsidR="009C767A" w:rsidRDefault="009C767A" w:rsidP="009C767A">
      <w:r>
        <w:t>Full</w:t>
      </w:r>
      <w:r w:rsidRPr="00A74A6B">
        <w:t xml:space="preserve"> </w:t>
      </w:r>
      <w:r>
        <w:t>Name inc. Title:         _______________________________________</w:t>
      </w:r>
    </w:p>
    <w:p w14:paraId="5EF340B3" w14:textId="77777777" w:rsidR="009C767A" w:rsidRDefault="009C767A" w:rsidP="009C767A">
      <w:r>
        <w:t xml:space="preserve">Relationship to child: </w:t>
      </w:r>
      <w:r>
        <w:tab/>
        <w:t>_______________________________________</w:t>
      </w:r>
    </w:p>
    <w:p w14:paraId="3506091E" w14:textId="77777777" w:rsidR="009C767A" w:rsidRDefault="009C767A" w:rsidP="009C767A">
      <w:pPr>
        <w:tabs>
          <w:tab w:val="left" w:pos="720"/>
          <w:tab w:val="left" w:pos="1440"/>
          <w:tab w:val="left" w:pos="2160"/>
          <w:tab w:val="left" w:pos="2880"/>
          <w:tab w:val="left" w:pos="3885"/>
        </w:tabs>
      </w:pPr>
      <w:r w:rsidRPr="007231A6">
        <w:t xml:space="preserve">Home Address: </w:t>
      </w:r>
      <w:r w:rsidRPr="007231A6">
        <w:tab/>
      </w:r>
      <w:r>
        <w:tab/>
      </w:r>
      <w:r w:rsidRPr="007231A6">
        <w:t>________________________________________</w:t>
      </w:r>
    </w:p>
    <w:p w14:paraId="43988191" w14:textId="77777777" w:rsidR="009C767A" w:rsidRPr="007231A6" w:rsidRDefault="009C767A" w:rsidP="009C767A">
      <w:pPr>
        <w:tabs>
          <w:tab w:val="left" w:pos="720"/>
          <w:tab w:val="left" w:pos="1440"/>
          <w:tab w:val="left" w:pos="2160"/>
          <w:tab w:val="left" w:pos="2880"/>
          <w:tab w:val="left" w:pos="3885"/>
        </w:tabs>
      </w:pPr>
      <w:r>
        <w:tab/>
      </w:r>
      <w:r>
        <w:tab/>
      </w:r>
      <w:r>
        <w:tab/>
        <w:t>________________________________________</w:t>
      </w:r>
      <w:r w:rsidRPr="007231A6">
        <w:tab/>
      </w:r>
      <w:r w:rsidRPr="007231A6">
        <w:tab/>
      </w:r>
      <w:r w:rsidRPr="007231A6">
        <w:tab/>
      </w:r>
    </w:p>
    <w:p w14:paraId="4CAF5DF5" w14:textId="77777777" w:rsidR="009C767A" w:rsidRDefault="009C767A" w:rsidP="009C767A">
      <w:r>
        <w:t>Daytime</w:t>
      </w:r>
      <w:r w:rsidRPr="007231A6">
        <w:t xml:space="preserve"> </w:t>
      </w:r>
      <w:r>
        <w:t>/Work</w:t>
      </w:r>
      <w:r w:rsidRPr="007231A6">
        <w:t xml:space="preserve"> </w:t>
      </w:r>
      <w:r>
        <w:t xml:space="preserve">Phone: </w:t>
      </w:r>
      <w:r>
        <w:tab/>
        <w:t>________________________________________</w:t>
      </w:r>
      <w:r>
        <w:tab/>
      </w:r>
      <w:r w:rsidRPr="007231A6">
        <w:tab/>
      </w:r>
    </w:p>
    <w:p w14:paraId="7EB46860" w14:textId="77777777" w:rsidR="009C767A" w:rsidRDefault="009C767A" w:rsidP="009C767A">
      <w:r>
        <w:t xml:space="preserve">Mobile Number: </w:t>
      </w:r>
      <w:r>
        <w:tab/>
        <w:t>________________________________________</w:t>
      </w:r>
      <w:r w:rsidRPr="007231A6">
        <w:t xml:space="preserve">  </w:t>
      </w:r>
      <w:r w:rsidRPr="007231A6">
        <w:tab/>
      </w:r>
    </w:p>
    <w:p w14:paraId="6A152C0D" w14:textId="77777777" w:rsidR="009C767A" w:rsidRDefault="009C767A" w:rsidP="009C767A">
      <w:r w:rsidRPr="00A74A6B">
        <w:t xml:space="preserve">Home </w:t>
      </w:r>
      <w:r>
        <w:t>Phone:</w:t>
      </w:r>
      <w:r>
        <w:tab/>
      </w:r>
      <w:r>
        <w:tab/>
        <w:t>________________________________________</w:t>
      </w:r>
    </w:p>
    <w:p w14:paraId="4947CE42" w14:textId="77777777" w:rsidR="009C767A" w:rsidRPr="00DF6647" w:rsidRDefault="009C767A" w:rsidP="009C767A">
      <w:r>
        <w:rPr>
          <w:noProof/>
        </w:rPr>
        <mc:AlternateContent>
          <mc:Choice Requires="wps">
            <w:drawing>
              <wp:anchor distT="0" distB="0" distL="114300" distR="114300" simplePos="0" relativeHeight="251739647" behindDoc="1" locked="0" layoutInCell="1" allowOverlap="1" wp14:anchorId="62C08427" wp14:editId="0E9AC5A1">
                <wp:simplePos x="0" y="0"/>
                <wp:positionH relativeFrom="column">
                  <wp:posOffset>4019550</wp:posOffset>
                </wp:positionH>
                <wp:positionV relativeFrom="paragraph">
                  <wp:posOffset>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D5777E5" id="Rectangle 50" o:spid="_x0000_s1026" style="position:absolute;margin-left:316.5pt;margin-top:0;width:20.25pt;height:12.75pt;z-index:-25157683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" fillcolor="window" strokecolor="windowText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623" behindDoc="1" locked="0" layoutInCell="1" allowOverlap="1" wp14:anchorId="629C75D2" wp14:editId="2760EC4E">
                <wp:simplePos x="0" y="0"/>
                <wp:positionH relativeFrom="column">
                  <wp:posOffset>3143250</wp:posOffset>
                </wp:positionH>
                <wp:positionV relativeFrom="paragraph">
                  <wp:posOffset>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2C4ED3E" id="Rectangle 51" o:spid="_x0000_s1026" style="position:absolute;margin-left:247.5pt;margin-top:0;width:20.25pt;height:12.75pt;z-index:-25157785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" fillcolor="window" strokecolor="windowText" strokeweight="1pt">
                <w10:wrap type="tight"/>
              </v:rect>
            </w:pict>
          </mc:Fallback>
        </mc:AlternateContent>
      </w:r>
      <w:r>
        <w:t xml:space="preserve">Are you happy for this person to collect: </w:t>
      </w:r>
      <w:r>
        <w:tab/>
        <w:t>Yes</w:t>
      </w:r>
      <w:r>
        <w:tab/>
        <w:t>No</w:t>
      </w:r>
    </w:p>
    <w:p w14:paraId="245F6760" w14:textId="6330F51D" w:rsidR="009C767A" w:rsidRPr="00A74A6B" w:rsidRDefault="009C767A" w:rsidP="009C767A">
      <w:pPr>
        <w:rPr>
          <w:b/>
          <w:bCs/>
          <w:u w:val="single"/>
        </w:rPr>
      </w:pPr>
      <w:r>
        <w:rPr>
          <w:b/>
          <w:bCs/>
          <w:u w:val="single"/>
        </w:rPr>
        <w:t>Emergency</w:t>
      </w:r>
      <w:r w:rsidRPr="00A74A6B"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>3</w:t>
      </w:r>
      <w:r w:rsidRPr="00A74A6B">
        <w:rPr>
          <w:b/>
          <w:bCs/>
          <w:u w:val="single"/>
        </w:rPr>
        <w:t xml:space="preserve"> Contact Details</w:t>
      </w:r>
    </w:p>
    <w:p w14:paraId="7B0D9F9E" w14:textId="77777777" w:rsidR="009C767A" w:rsidRDefault="009C767A" w:rsidP="009C767A">
      <w:r>
        <w:t>Full</w:t>
      </w:r>
      <w:r w:rsidRPr="00A74A6B">
        <w:t xml:space="preserve"> </w:t>
      </w:r>
      <w:r>
        <w:t>Name inc. Title:         _______________________________________</w:t>
      </w:r>
    </w:p>
    <w:p w14:paraId="54B1771E" w14:textId="77777777" w:rsidR="009C767A" w:rsidRDefault="009C767A" w:rsidP="009C767A">
      <w:r>
        <w:t xml:space="preserve">Relationship to child: </w:t>
      </w:r>
      <w:r>
        <w:tab/>
        <w:t>_______________________________________</w:t>
      </w:r>
    </w:p>
    <w:p w14:paraId="3733AA84" w14:textId="77777777" w:rsidR="009C767A" w:rsidRDefault="009C767A" w:rsidP="009C767A">
      <w:pPr>
        <w:tabs>
          <w:tab w:val="left" w:pos="720"/>
          <w:tab w:val="left" w:pos="1440"/>
          <w:tab w:val="left" w:pos="2160"/>
          <w:tab w:val="left" w:pos="2880"/>
          <w:tab w:val="left" w:pos="3885"/>
        </w:tabs>
      </w:pPr>
      <w:r w:rsidRPr="007231A6">
        <w:t xml:space="preserve">Home Address: </w:t>
      </w:r>
      <w:r w:rsidRPr="007231A6">
        <w:tab/>
      </w:r>
      <w:r>
        <w:tab/>
      </w:r>
      <w:r w:rsidRPr="007231A6">
        <w:t>________________________________________</w:t>
      </w:r>
    </w:p>
    <w:p w14:paraId="54216404" w14:textId="77777777" w:rsidR="009C767A" w:rsidRPr="007231A6" w:rsidRDefault="009C767A" w:rsidP="009C767A">
      <w:pPr>
        <w:tabs>
          <w:tab w:val="left" w:pos="720"/>
          <w:tab w:val="left" w:pos="1440"/>
          <w:tab w:val="left" w:pos="2160"/>
          <w:tab w:val="left" w:pos="2880"/>
          <w:tab w:val="left" w:pos="3885"/>
        </w:tabs>
      </w:pPr>
      <w:r>
        <w:tab/>
      </w:r>
      <w:r>
        <w:tab/>
      </w:r>
      <w:r>
        <w:tab/>
        <w:t>________________________________________</w:t>
      </w:r>
      <w:r w:rsidRPr="007231A6">
        <w:tab/>
      </w:r>
      <w:r w:rsidRPr="007231A6">
        <w:tab/>
      </w:r>
      <w:r w:rsidRPr="007231A6">
        <w:tab/>
      </w:r>
    </w:p>
    <w:p w14:paraId="2006D408" w14:textId="77777777" w:rsidR="009C767A" w:rsidRDefault="009C767A" w:rsidP="009C767A">
      <w:r>
        <w:t>Daytime</w:t>
      </w:r>
      <w:r w:rsidRPr="007231A6">
        <w:t xml:space="preserve"> </w:t>
      </w:r>
      <w:r>
        <w:t>/Work</w:t>
      </w:r>
      <w:r w:rsidRPr="007231A6">
        <w:t xml:space="preserve"> </w:t>
      </w:r>
      <w:r>
        <w:t xml:space="preserve">Phone: </w:t>
      </w:r>
      <w:r>
        <w:tab/>
        <w:t>________________________________________</w:t>
      </w:r>
      <w:r>
        <w:tab/>
      </w:r>
      <w:r w:rsidRPr="007231A6">
        <w:tab/>
      </w:r>
    </w:p>
    <w:p w14:paraId="410103EF" w14:textId="77777777" w:rsidR="009C767A" w:rsidRDefault="009C767A" w:rsidP="009C767A">
      <w:r>
        <w:t xml:space="preserve">Mobile Number: </w:t>
      </w:r>
      <w:r>
        <w:tab/>
        <w:t>________________________________________</w:t>
      </w:r>
      <w:r w:rsidRPr="007231A6">
        <w:t xml:space="preserve">  </w:t>
      </w:r>
      <w:r w:rsidRPr="007231A6">
        <w:tab/>
      </w:r>
    </w:p>
    <w:p w14:paraId="5F00B72C" w14:textId="77777777" w:rsidR="009C767A" w:rsidRDefault="009C767A" w:rsidP="009C767A">
      <w:r w:rsidRPr="00A74A6B">
        <w:t xml:space="preserve">Home </w:t>
      </w:r>
      <w:r>
        <w:t>Phone:</w:t>
      </w:r>
      <w:r>
        <w:tab/>
      </w:r>
      <w:r>
        <w:tab/>
        <w:t>________________________________________</w:t>
      </w:r>
    </w:p>
    <w:p w14:paraId="397FFA89" w14:textId="77777777" w:rsidR="009C767A" w:rsidRPr="00DF6647" w:rsidRDefault="009C767A" w:rsidP="009C767A">
      <w:r>
        <w:rPr>
          <w:noProof/>
        </w:rPr>
        <mc:AlternateContent>
          <mc:Choice Requires="wps">
            <w:drawing>
              <wp:anchor distT="0" distB="0" distL="114300" distR="114300" simplePos="0" relativeHeight="251742719" behindDoc="1" locked="0" layoutInCell="1" allowOverlap="1" wp14:anchorId="7DBB34A7" wp14:editId="11DFF789">
                <wp:simplePos x="0" y="0"/>
                <wp:positionH relativeFrom="column">
                  <wp:posOffset>4019550</wp:posOffset>
                </wp:positionH>
                <wp:positionV relativeFrom="paragraph">
                  <wp:posOffset>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E246D5C" id="Rectangle 52" o:spid="_x0000_s1026" style="position:absolute;margin-left:316.5pt;margin-top:0;width:20.25pt;height:12.75pt;z-index:-25157376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" fillcolor="window" strokecolor="windowText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695" behindDoc="1" locked="0" layoutInCell="1" allowOverlap="1" wp14:anchorId="582808D4" wp14:editId="12E7807D">
                <wp:simplePos x="0" y="0"/>
                <wp:positionH relativeFrom="column">
                  <wp:posOffset>3143250</wp:posOffset>
                </wp:positionH>
                <wp:positionV relativeFrom="paragraph">
                  <wp:posOffset>0</wp:posOffset>
                </wp:positionV>
                <wp:extent cx="257175" cy="161925"/>
                <wp:effectExtent l="0" t="0" r="28575" b="28575"/>
                <wp:wrapTight wrapText="bothSides">
                  <wp:wrapPolygon edited="0">
                    <wp:start x="0" y="0"/>
                    <wp:lineTo x="0" y="22871"/>
                    <wp:lineTo x="22400" y="22871"/>
                    <wp:lineTo x="22400" y="0"/>
                    <wp:lineTo x="0" y="0"/>
                  </wp:wrapPolygon>
                </wp:wrapTight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C84B2A" id="Rectangle 53" o:spid="_x0000_s1026" style="position:absolute;margin-left:247.5pt;margin-top:0;width:20.25pt;height:12.75pt;z-index:-25157478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" fillcolor="window" strokecolor="windowText" strokeweight="1pt">
                <w10:wrap type="tight"/>
              </v:rect>
            </w:pict>
          </mc:Fallback>
        </mc:AlternateContent>
      </w:r>
      <w:r>
        <w:t xml:space="preserve">Are you happy for this person to collect: </w:t>
      </w:r>
      <w:r>
        <w:tab/>
        <w:t>Yes</w:t>
      </w:r>
      <w:r>
        <w:tab/>
        <w:t>No</w:t>
      </w:r>
    </w:p>
    <w:p w14:paraId="2172956F" w14:textId="4C7EEEC1" w:rsidR="000946EA" w:rsidRDefault="009A3B55" w:rsidP="0077431C">
      <w:pPr>
        <w:jc w:val="center"/>
        <w:rPr>
          <w:b/>
          <w:bCs/>
          <w:sz w:val="28"/>
          <w:szCs w:val="28"/>
          <w:u w:val="single"/>
        </w:rPr>
      </w:pPr>
      <w:r w:rsidRPr="0077431C">
        <w:rPr>
          <w:b/>
          <w:bCs/>
          <w:sz w:val="28"/>
          <w:szCs w:val="28"/>
          <w:u w:val="single"/>
        </w:rPr>
        <w:lastRenderedPageBreak/>
        <w:t>E</w:t>
      </w:r>
      <w:r w:rsidR="00995921" w:rsidRPr="0077431C">
        <w:rPr>
          <w:b/>
          <w:bCs/>
          <w:sz w:val="28"/>
          <w:szCs w:val="28"/>
          <w:u w:val="single"/>
        </w:rPr>
        <w:t>thnic</w:t>
      </w:r>
      <w:r w:rsidR="0077431C" w:rsidRPr="0077431C">
        <w:rPr>
          <w:b/>
          <w:bCs/>
          <w:sz w:val="28"/>
          <w:szCs w:val="28"/>
          <w:u w:val="single"/>
        </w:rPr>
        <w:t>ity Information</w:t>
      </w:r>
    </w:p>
    <w:p w14:paraId="0D005CA0" w14:textId="735DDACF" w:rsidR="0077431C" w:rsidRPr="00147520" w:rsidRDefault="00273F8B" w:rsidP="0077431C">
      <w:pPr>
        <w:rPr>
          <w:i/>
          <w:iCs/>
        </w:rPr>
      </w:pPr>
      <w:r w:rsidRPr="00147520">
        <w:rPr>
          <w:i/>
          <w:iCs/>
        </w:rPr>
        <w:t>As a school, we require additional information on your child to provide them with the best s</w:t>
      </w:r>
      <w:r w:rsidR="00B32AFE" w:rsidRPr="00147520">
        <w:rPr>
          <w:i/>
          <w:iCs/>
        </w:rPr>
        <w:t>upport</w:t>
      </w:r>
      <w:r w:rsidRPr="00147520">
        <w:rPr>
          <w:i/>
          <w:iCs/>
        </w:rPr>
        <w:t xml:space="preserve"> possible whilst they are with us</w:t>
      </w:r>
      <w:r w:rsidR="00B32AFE" w:rsidRPr="00147520">
        <w:rPr>
          <w:i/>
          <w:iCs/>
        </w:rPr>
        <w:t xml:space="preserve"> at our school</w:t>
      </w:r>
      <w:r w:rsidRPr="00147520">
        <w:rPr>
          <w:i/>
          <w:iCs/>
        </w:rPr>
        <w:t>. It would be very</w:t>
      </w:r>
      <w:r w:rsidR="00D53268" w:rsidRPr="00147520">
        <w:rPr>
          <w:i/>
          <w:iCs/>
        </w:rPr>
        <w:t xml:space="preserve"> beneficial </w:t>
      </w:r>
      <w:r w:rsidR="0020366D" w:rsidRPr="00147520">
        <w:rPr>
          <w:i/>
          <w:iCs/>
        </w:rPr>
        <w:t xml:space="preserve">for us </w:t>
      </w:r>
      <w:r w:rsidR="0043550B" w:rsidRPr="00147520">
        <w:rPr>
          <w:i/>
          <w:iCs/>
        </w:rPr>
        <w:t>if you</w:t>
      </w:r>
      <w:r w:rsidR="00D53268" w:rsidRPr="00147520">
        <w:rPr>
          <w:i/>
          <w:iCs/>
        </w:rPr>
        <w:t xml:space="preserve"> </w:t>
      </w:r>
      <w:r w:rsidR="0020366D" w:rsidRPr="00147520">
        <w:rPr>
          <w:i/>
          <w:iCs/>
        </w:rPr>
        <w:t xml:space="preserve">could </w:t>
      </w:r>
      <w:r w:rsidR="00D53268" w:rsidRPr="00147520">
        <w:rPr>
          <w:i/>
          <w:iCs/>
        </w:rPr>
        <w:t>complete the below information as accurately and up to date as possible.</w:t>
      </w:r>
    </w:p>
    <w:p w14:paraId="6E0F4305" w14:textId="71A422AE" w:rsidR="00DE7F80" w:rsidRPr="00147520" w:rsidRDefault="00AB2943" w:rsidP="00061930">
      <w:pPr>
        <w:rPr>
          <w:i/>
          <w:iCs/>
        </w:rPr>
      </w:pPr>
      <w:r w:rsidRPr="00147520">
        <w:rPr>
          <w:i/>
          <w:iCs/>
        </w:rPr>
        <w:t xml:space="preserve">Please </w:t>
      </w:r>
      <w:r w:rsidR="00CE5923" w:rsidRPr="00147520">
        <w:rPr>
          <w:i/>
          <w:iCs/>
        </w:rPr>
        <w:t xml:space="preserve">put a tick next to the </w:t>
      </w:r>
      <w:r w:rsidR="000222ED" w:rsidRPr="00147520">
        <w:rPr>
          <w:i/>
          <w:iCs/>
        </w:rPr>
        <w:t>relevant section</w:t>
      </w:r>
      <w:r w:rsidR="003012AB" w:rsidRPr="00147520">
        <w:rPr>
          <w:i/>
          <w:iCs/>
        </w:rPr>
        <w:t xml:space="preserve"> that best describes your child</w:t>
      </w:r>
      <w:r w:rsidR="003D2DEC" w:rsidRPr="00147520">
        <w:rPr>
          <w:i/>
          <w:iCs/>
        </w:rPr>
        <w:t>:</w:t>
      </w:r>
    </w:p>
    <w:p w14:paraId="088F7F0D" w14:textId="4C507DFF" w:rsidR="003D2DEC" w:rsidRPr="00E8273B" w:rsidRDefault="003D2DEC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E8273B">
        <w:rPr>
          <w:b/>
          <w:bCs/>
        </w:rPr>
        <w:t>Ethnic Origin</w:t>
      </w:r>
    </w:p>
    <w:p w14:paraId="5B12024B" w14:textId="77777777" w:rsidR="00C549B0" w:rsidRDefault="00C549B0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Any other Asian background</w:t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  <w:t>Gypsy/Roma</w:t>
      </w:r>
      <w:r>
        <w:rPr>
          <w:rFonts w:asciiTheme="majorHAnsi" w:hAnsiTheme="majorHAnsi" w:cs="Arial"/>
          <w:spacing w:val="-2"/>
        </w:rPr>
        <w:tab/>
      </w:r>
    </w:p>
    <w:p w14:paraId="5CEECF96" w14:textId="39E7EDF6" w:rsidR="00C549B0" w:rsidRDefault="00C549B0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Any other Black background</w:t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  <w:t>Indian</w:t>
      </w:r>
    </w:p>
    <w:p w14:paraId="509E8D40" w14:textId="6E16689D" w:rsidR="00C549B0" w:rsidRDefault="00C549B0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Any other Ethnic group</w:t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 w:rsidR="007866B3">
        <w:rPr>
          <w:rFonts w:asciiTheme="majorHAnsi" w:hAnsiTheme="majorHAnsi" w:cs="Arial"/>
          <w:spacing w:val="-2"/>
        </w:rPr>
        <w:t>Other – please s</w:t>
      </w:r>
      <w:r w:rsidR="0080262F">
        <w:rPr>
          <w:rFonts w:asciiTheme="majorHAnsi" w:hAnsiTheme="majorHAnsi" w:cs="Arial"/>
          <w:spacing w:val="-2"/>
        </w:rPr>
        <w:t>pecify</w:t>
      </w:r>
      <w:r w:rsidR="007866B3">
        <w:rPr>
          <w:rFonts w:asciiTheme="majorHAnsi" w:hAnsiTheme="majorHAnsi" w:cs="Arial"/>
          <w:spacing w:val="-2"/>
        </w:rPr>
        <w:t>: ______________</w:t>
      </w:r>
    </w:p>
    <w:p w14:paraId="6D9DAF55" w14:textId="6C0F0F7B" w:rsidR="00C549B0" w:rsidRDefault="00C549B0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Any other Mixed Background</w:t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 w:rsidR="007866B3">
        <w:rPr>
          <w:rFonts w:asciiTheme="majorHAnsi" w:hAnsiTheme="majorHAnsi" w:cs="Arial"/>
          <w:spacing w:val="-2"/>
        </w:rPr>
        <w:t>Pakistani</w:t>
      </w:r>
    </w:p>
    <w:p w14:paraId="555C3CF9" w14:textId="236C8F7B" w:rsidR="00C549B0" w:rsidRDefault="00C549B0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Any other White background</w:t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 w:rsidR="007866B3">
        <w:rPr>
          <w:rFonts w:asciiTheme="majorHAnsi" w:hAnsiTheme="majorHAnsi" w:cs="Arial"/>
          <w:spacing w:val="-2"/>
        </w:rPr>
        <w:t>Traveller of Irish heritage</w:t>
      </w:r>
    </w:p>
    <w:p w14:paraId="4E9C0847" w14:textId="686508B5" w:rsidR="00C549B0" w:rsidRDefault="00C549B0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Bangladeshi</w:t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 w:rsidR="007866B3">
        <w:rPr>
          <w:rFonts w:asciiTheme="majorHAnsi" w:hAnsiTheme="majorHAnsi" w:cs="Arial"/>
          <w:spacing w:val="-2"/>
        </w:rPr>
        <w:t>White &amp; Asian</w:t>
      </w:r>
    </w:p>
    <w:p w14:paraId="52F6743E" w14:textId="32AF5B87" w:rsidR="00C549B0" w:rsidRDefault="00C549B0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Black African</w:t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 w:rsidR="007866B3">
        <w:rPr>
          <w:rFonts w:asciiTheme="majorHAnsi" w:hAnsiTheme="majorHAnsi" w:cs="Arial"/>
          <w:spacing w:val="-2"/>
        </w:rPr>
        <w:t>White British</w:t>
      </w:r>
    </w:p>
    <w:p w14:paraId="53D6504E" w14:textId="169E84F9" w:rsidR="00C549B0" w:rsidRDefault="00C549B0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Black/Caribbean</w:t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 w:rsidR="007866B3">
        <w:rPr>
          <w:rFonts w:asciiTheme="majorHAnsi" w:hAnsiTheme="majorHAnsi" w:cs="Arial"/>
          <w:spacing w:val="-2"/>
        </w:rPr>
        <w:t>White Irish</w:t>
      </w:r>
    </w:p>
    <w:p w14:paraId="5FD39BBF" w14:textId="4F8575C9" w:rsidR="00C549B0" w:rsidRDefault="00C549B0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Chinese</w:t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 w:rsidR="007866B3">
        <w:rPr>
          <w:rFonts w:asciiTheme="majorHAnsi" w:hAnsiTheme="majorHAnsi" w:cs="Arial"/>
          <w:spacing w:val="-2"/>
        </w:rPr>
        <w:t>White/Black African</w:t>
      </w:r>
    </w:p>
    <w:p w14:paraId="2DA6568D" w14:textId="06AA6057" w:rsidR="003D2DEC" w:rsidRPr="00B25227" w:rsidRDefault="00B25227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="Arial"/>
          <w:spacing w:val="-2"/>
        </w:rPr>
      </w:pPr>
      <w:r w:rsidRPr="00B25227">
        <w:rPr>
          <w:rFonts w:asciiTheme="majorHAnsi" w:hAnsiTheme="majorHAnsi" w:cs="Arial"/>
          <w:spacing w:val="-2"/>
        </w:rPr>
        <w:t>Wish to not disclose</w:t>
      </w:r>
      <w:r w:rsidR="007866B3">
        <w:rPr>
          <w:rFonts w:asciiTheme="majorHAnsi" w:hAnsiTheme="majorHAnsi" w:cs="Arial"/>
          <w:spacing w:val="-2"/>
        </w:rPr>
        <w:tab/>
      </w:r>
      <w:r w:rsidR="007866B3">
        <w:rPr>
          <w:rFonts w:asciiTheme="majorHAnsi" w:hAnsiTheme="majorHAnsi" w:cs="Arial"/>
          <w:spacing w:val="-2"/>
        </w:rPr>
        <w:tab/>
      </w:r>
      <w:r w:rsidR="007866B3">
        <w:rPr>
          <w:rFonts w:asciiTheme="majorHAnsi" w:hAnsiTheme="majorHAnsi" w:cs="Arial"/>
          <w:spacing w:val="-2"/>
        </w:rPr>
        <w:tab/>
      </w:r>
      <w:r w:rsidR="007866B3">
        <w:rPr>
          <w:rFonts w:asciiTheme="majorHAnsi" w:hAnsiTheme="majorHAnsi" w:cs="Arial"/>
          <w:spacing w:val="-2"/>
        </w:rPr>
        <w:tab/>
      </w:r>
      <w:r w:rsidR="007866B3">
        <w:rPr>
          <w:rFonts w:asciiTheme="majorHAnsi" w:hAnsiTheme="majorHAnsi" w:cs="Arial"/>
          <w:spacing w:val="-2"/>
        </w:rPr>
        <w:t>White/Black Caribbean</w:t>
      </w:r>
    </w:p>
    <w:p w14:paraId="3958405E" w14:textId="77777777" w:rsidR="00147520" w:rsidRPr="00147520" w:rsidRDefault="00147520" w:rsidP="00BC77B3">
      <w:pPr>
        <w:tabs>
          <w:tab w:val="left" w:pos="-720"/>
        </w:tabs>
        <w:suppressAutoHyphens/>
        <w:spacing w:after="0" w:line="240" w:lineRule="auto"/>
        <w:rPr>
          <w:b/>
          <w:bCs/>
          <w:sz w:val="2"/>
          <w:szCs w:val="2"/>
        </w:rPr>
      </w:pPr>
    </w:p>
    <w:p w14:paraId="0456D416" w14:textId="2485BAB4" w:rsidR="00BA443C" w:rsidRPr="004F340B" w:rsidRDefault="00BA443C" w:rsidP="001475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b/>
          <w:bCs/>
        </w:rPr>
      </w:pPr>
      <w:r w:rsidRPr="004F340B">
        <w:rPr>
          <w:b/>
          <w:bCs/>
        </w:rPr>
        <w:t>Religion</w:t>
      </w:r>
    </w:p>
    <w:p w14:paraId="794D26CB" w14:textId="77777777" w:rsidR="004F340B" w:rsidRPr="00BA443C" w:rsidRDefault="004F340B" w:rsidP="001475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b/>
          <w:bCs/>
          <w:spacing w:val="-2"/>
        </w:rPr>
      </w:pPr>
    </w:p>
    <w:p w14:paraId="650DD005" w14:textId="77777777" w:rsidR="004F340B" w:rsidRDefault="004F340B" w:rsidP="001475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Buddhist</w:t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  <w:t>Muslim</w:t>
      </w:r>
    </w:p>
    <w:p w14:paraId="5DF230EC" w14:textId="6E6039F9" w:rsidR="004F340B" w:rsidRDefault="004F340B" w:rsidP="001475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Christian</w:t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  <w:t>No Religion</w:t>
      </w:r>
    </w:p>
    <w:p w14:paraId="2F4BB729" w14:textId="6DC8AD62" w:rsidR="004F340B" w:rsidRDefault="004F340B" w:rsidP="001475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Hindu</w:t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  <w:t>Other Religion</w:t>
      </w:r>
      <w:r w:rsidR="00256750">
        <w:rPr>
          <w:rFonts w:asciiTheme="majorHAnsi" w:hAnsiTheme="majorHAnsi" w:cs="Arial"/>
          <w:spacing w:val="-2"/>
        </w:rPr>
        <w:t xml:space="preserve"> </w:t>
      </w:r>
      <w:r w:rsidR="007866B3">
        <w:rPr>
          <w:rFonts w:asciiTheme="majorHAnsi" w:hAnsiTheme="majorHAnsi" w:cs="Arial"/>
          <w:spacing w:val="-2"/>
        </w:rPr>
        <w:t>– please s</w:t>
      </w:r>
      <w:r w:rsidR="0080262F">
        <w:rPr>
          <w:rFonts w:asciiTheme="majorHAnsi" w:hAnsiTheme="majorHAnsi" w:cs="Arial"/>
          <w:spacing w:val="-2"/>
        </w:rPr>
        <w:t>pecify</w:t>
      </w:r>
      <w:r w:rsidR="007866B3">
        <w:rPr>
          <w:rFonts w:asciiTheme="majorHAnsi" w:hAnsiTheme="majorHAnsi" w:cs="Arial"/>
          <w:spacing w:val="-2"/>
        </w:rPr>
        <w:t xml:space="preserve">: </w:t>
      </w:r>
      <w:r w:rsidR="00256750">
        <w:rPr>
          <w:rFonts w:asciiTheme="majorHAnsi" w:hAnsiTheme="majorHAnsi" w:cs="Arial"/>
          <w:spacing w:val="-2"/>
        </w:rPr>
        <w:t>______________</w:t>
      </w:r>
    </w:p>
    <w:p w14:paraId="06BE692E" w14:textId="5741D052" w:rsidR="004F340B" w:rsidRDefault="004F340B" w:rsidP="001475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Jewish</w:t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</w:r>
      <w:r>
        <w:rPr>
          <w:rFonts w:asciiTheme="majorHAnsi" w:hAnsiTheme="majorHAnsi" w:cs="Arial"/>
          <w:spacing w:val="-2"/>
        </w:rPr>
        <w:tab/>
        <w:t>Sikh</w:t>
      </w:r>
    </w:p>
    <w:p w14:paraId="25713DA6" w14:textId="4B0438C4" w:rsidR="00BA443C" w:rsidRDefault="00B66090" w:rsidP="001475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="Arial"/>
          <w:spacing w:val="-2"/>
        </w:rPr>
      </w:pPr>
      <w:r w:rsidRPr="00B66090">
        <w:rPr>
          <w:rFonts w:asciiTheme="majorHAnsi" w:hAnsiTheme="majorHAnsi" w:cs="Arial"/>
          <w:spacing w:val="-2"/>
        </w:rPr>
        <w:t xml:space="preserve">Wish to </w:t>
      </w:r>
      <w:r w:rsidR="00B25227">
        <w:rPr>
          <w:rFonts w:asciiTheme="majorHAnsi" w:hAnsiTheme="majorHAnsi" w:cs="Arial"/>
          <w:spacing w:val="-2"/>
        </w:rPr>
        <w:t xml:space="preserve">not </w:t>
      </w:r>
      <w:r w:rsidRPr="00B66090">
        <w:rPr>
          <w:rFonts w:asciiTheme="majorHAnsi" w:hAnsiTheme="majorHAnsi" w:cs="Arial"/>
          <w:spacing w:val="-2"/>
        </w:rPr>
        <w:t>disclose</w:t>
      </w:r>
    </w:p>
    <w:p w14:paraId="5DAA14FE" w14:textId="77777777" w:rsidR="00147520" w:rsidRPr="00147520" w:rsidRDefault="00147520" w:rsidP="00BC77B3">
      <w:pPr>
        <w:rPr>
          <w:rFonts w:asciiTheme="majorHAnsi" w:hAnsiTheme="majorHAnsi" w:cs="Arial"/>
          <w:spacing w:val="-2"/>
          <w:sz w:val="2"/>
          <w:szCs w:val="2"/>
        </w:rPr>
      </w:pPr>
    </w:p>
    <w:p w14:paraId="6471EF9F" w14:textId="73260E18" w:rsidR="00C549B0" w:rsidRPr="00E8273B" w:rsidRDefault="00C549B0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E8273B">
        <w:rPr>
          <w:b/>
          <w:bCs/>
        </w:rPr>
        <w:t xml:space="preserve">Home Language </w:t>
      </w:r>
    </w:p>
    <w:p w14:paraId="30EC49B5" w14:textId="27C24C1A" w:rsidR="0080145E" w:rsidRDefault="00A35A26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Albanian/Shqip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4757F4">
        <w:rPr>
          <w:rFonts w:asciiTheme="majorHAnsi" w:hAnsiTheme="majorHAnsi" w:cs="Arial"/>
          <w:spacing w:val="-2"/>
        </w:rPr>
        <w:t>Hebrew</w:t>
      </w:r>
      <w:r w:rsidR="004757F4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C06C0C">
        <w:rPr>
          <w:rFonts w:asciiTheme="majorHAnsi" w:hAnsiTheme="majorHAnsi" w:cs="Arial"/>
          <w:spacing w:val="-2"/>
        </w:rPr>
        <w:t>Spanish</w:t>
      </w:r>
      <w:r w:rsidR="0080145E">
        <w:rPr>
          <w:rFonts w:asciiTheme="majorHAnsi" w:hAnsiTheme="majorHAnsi" w:cs="Arial"/>
          <w:spacing w:val="-2"/>
        </w:rPr>
        <w:tab/>
      </w:r>
    </w:p>
    <w:p w14:paraId="4A5E0000" w14:textId="2F5F8492" w:rsidR="00A35A26" w:rsidRDefault="00A35A26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576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Arabic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4757F4">
        <w:rPr>
          <w:rFonts w:asciiTheme="majorHAnsi" w:hAnsiTheme="majorHAnsi" w:cs="Arial"/>
          <w:spacing w:val="-2"/>
        </w:rPr>
        <w:t>Hindi</w:t>
      </w:r>
      <w:r w:rsidR="00C06C0C">
        <w:rPr>
          <w:rFonts w:asciiTheme="majorHAnsi" w:hAnsiTheme="majorHAnsi" w:cs="Arial"/>
          <w:spacing w:val="-2"/>
        </w:rPr>
        <w:tab/>
        <w:t>Swedish</w:t>
      </w:r>
    </w:p>
    <w:p w14:paraId="73D484E2" w14:textId="51071729" w:rsidR="0080145E" w:rsidRDefault="00A35A26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British Sign Language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4757F4">
        <w:rPr>
          <w:rFonts w:asciiTheme="majorHAnsi" w:hAnsiTheme="majorHAnsi" w:cs="Arial"/>
          <w:spacing w:val="-2"/>
        </w:rPr>
        <w:t>Italian</w:t>
      </w:r>
      <w:r w:rsidR="008D0ACD">
        <w:rPr>
          <w:rFonts w:asciiTheme="majorHAnsi" w:hAnsiTheme="majorHAnsi" w:cs="Arial"/>
          <w:spacing w:val="-2"/>
        </w:rPr>
        <w:tab/>
      </w:r>
      <w:r w:rsidR="008D0ACD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83E08">
        <w:rPr>
          <w:rFonts w:asciiTheme="majorHAnsi" w:hAnsiTheme="majorHAnsi" w:cs="Arial"/>
          <w:spacing w:val="-2"/>
        </w:rPr>
        <w:t>Turkish</w:t>
      </w:r>
      <w:r w:rsidR="0080145E">
        <w:rPr>
          <w:rFonts w:asciiTheme="majorHAnsi" w:hAnsiTheme="majorHAnsi" w:cs="Arial"/>
          <w:spacing w:val="-2"/>
        </w:rPr>
        <w:tab/>
      </w:r>
    </w:p>
    <w:p w14:paraId="3AFAD407" w14:textId="2874F153" w:rsidR="0080145E" w:rsidRDefault="00A35A26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Chinese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4757F4">
        <w:rPr>
          <w:rFonts w:asciiTheme="majorHAnsi" w:hAnsiTheme="majorHAnsi" w:cs="Arial"/>
          <w:spacing w:val="-2"/>
        </w:rPr>
        <w:t>Japanese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83E08">
        <w:rPr>
          <w:rFonts w:asciiTheme="majorHAnsi" w:hAnsiTheme="majorHAnsi" w:cs="Arial"/>
          <w:spacing w:val="-2"/>
        </w:rPr>
        <w:t>Urdu</w:t>
      </w:r>
      <w:r w:rsidR="0080145E">
        <w:rPr>
          <w:rFonts w:asciiTheme="majorHAnsi" w:hAnsiTheme="majorHAnsi" w:cs="Arial"/>
          <w:spacing w:val="-2"/>
        </w:rPr>
        <w:tab/>
      </w:r>
    </w:p>
    <w:p w14:paraId="43A4E92F" w14:textId="03AA13FC" w:rsidR="0080145E" w:rsidRDefault="00A35A26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Danish</w:t>
      </w:r>
      <w:r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4757F4">
        <w:rPr>
          <w:rFonts w:asciiTheme="majorHAnsi" w:hAnsiTheme="majorHAnsi" w:cs="Arial"/>
          <w:spacing w:val="-2"/>
        </w:rPr>
        <w:t>Korean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83E08">
        <w:rPr>
          <w:rFonts w:asciiTheme="majorHAnsi" w:hAnsiTheme="majorHAnsi" w:cs="Arial"/>
          <w:spacing w:val="-2"/>
        </w:rPr>
        <w:t>Welsh/Cymraeg</w:t>
      </w:r>
      <w:r w:rsidR="0080145E">
        <w:rPr>
          <w:rFonts w:asciiTheme="majorHAnsi" w:hAnsiTheme="majorHAnsi" w:cs="Arial"/>
          <w:spacing w:val="-2"/>
        </w:rPr>
        <w:tab/>
      </w:r>
    </w:p>
    <w:p w14:paraId="28928558" w14:textId="58A988E0" w:rsidR="0080145E" w:rsidRDefault="00A35A26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Dutch/Flemish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4757F4">
        <w:rPr>
          <w:rFonts w:asciiTheme="majorHAnsi" w:hAnsiTheme="majorHAnsi" w:cs="Arial"/>
          <w:spacing w:val="-2"/>
        </w:rPr>
        <w:t>Kurdish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</w:p>
    <w:p w14:paraId="18124F92" w14:textId="49BF5E5B" w:rsidR="0080145E" w:rsidRDefault="00A35A26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English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C166AD">
        <w:rPr>
          <w:rFonts w:asciiTheme="majorHAnsi" w:hAnsiTheme="majorHAnsi" w:cs="Arial"/>
          <w:spacing w:val="-2"/>
        </w:rPr>
        <w:tab/>
      </w:r>
      <w:r w:rsidR="004757F4">
        <w:rPr>
          <w:rFonts w:asciiTheme="majorHAnsi" w:hAnsiTheme="majorHAnsi" w:cs="Arial"/>
          <w:spacing w:val="-2"/>
        </w:rPr>
        <w:t>Luganda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542B74">
        <w:rPr>
          <w:rFonts w:asciiTheme="majorHAnsi" w:hAnsiTheme="majorHAnsi" w:cs="Arial"/>
          <w:spacing w:val="-2"/>
        </w:rPr>
        <w:t>Other</w:t>
      </w:r>
      <w:r w:rsidR="00150B46">
        <w:rPr>
          <w:rFonts w:asciiTheme="majorHAnsi" w:hAnsiTheme="majorHAnsi" w:cs="Arial"/>
          <w:spacing w:val="-2"/>
        </w:rPr>
        <w:t>- Please specify:</w:t>
      </w:r>
      <w:r w:rsidR="0080145E">
        <w:rPr>
          <w:rFonts w:asciiTheme="majorHAnsi" w:hAnsiTheme="majorHAnsi" w:cs="Arial"/>
          <w:spacing w:val="-2"/>
        </w:rPr>
        <w:tab/>
      </w:r>
    </w:p>
    <w:p w14:paraId="11835C46" w14:textId="643D0A04" w:rsidR="0080145E" w:rsidRDefault="00A35A26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French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C166AD">
        <w:rPr>
          <w:rFonts w:asciiTheme="majorHAnsi" w:hAnsiTheme="majorHAnsi" w:cs="Arial"/>
          <w:spacing w:val="-2"/>
        </w:rPr>
        <w:tab/>
      </w:r>
      <w:r w:rsidR="00C327D2">
        <w:rPr>
          <w:rFonts w:asciiTheme="majorHAnsi" w:hAnsiTheme="majorHAnsi" w:cs="Arial"/>
          <w:spacing w:val="-2"/>
        </w:rPr>
        <w:t>Norwegian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150B46">
        <w:rPr>
          <w:rFonts w:asciiTheme="majorHAnsi" w:hAnsiTheme="majorHAnsi" w:cs="Arial"/>
          <w:spacing w:val="-2"/>
        </w:rPr>
        <w:t>______________________________</w:t>
      </w:r>
    </w:p>
    <w:p w14:paraId="7777A0CC" w14:textId="4C1ADCAD" w:rsidR="0080145E" w:rsidRDefault="004757F4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Gaelic/Irish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C327D2">
        <w:rPr>
          <w:rFonts w:asciiTheme="majorHAnsi" w:hAnsiTheme="majorHAnsi" w:cs="Arial"/>
          <w:spacing w:val="-2"/>
        </w:rPr>
        <w:t>Panjabi</w:t>
      </w:r>
      <w:r w:rsidR="00C166AD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150B46">
        <w:rPr>
          <w:rFonts w:asciiTheme="majorHAnsi" w:hAnsiTheme="majorHAnsi" w:cs="Arial"/>
          <w:spacing w:val="-2"/>
        </w:rPr>
        <w:t>______________________________</w:t>
      </w:r>
    </w:p>
    <w:p w14:paraId="4360BB3A" w14:textId="1D50458D" w:rsidR="0080145E" w:rsidRDefault="004757F4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German</w:t>
      </w:r>
      <w:r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C06C0C">
        <w:rPr>
          <w:rFonts w:asciiTheme="majorHAnsi" w:hAnsiTheme="majorHAnsi" w:cs="Arial"/>
          <w:spacing w:val="-2"/>
        </w:rPr>
        <w:t>Polish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</w:p>
    <w:p w14:paraId="70FB897E" w14:textId="68D936A3" w:rsidR="0080145E" w:rsidRDefault="004757F4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Greek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C06C0C">
        <w:rPr>
          <w:rFonts w:asciiTheme="majorHAnsi" w:hAnsiTheme="majorHAnsi" w:cs="Arial"/>
          <w:spacing w:val="-2"/>
        </w:rPr>
        <w:t>Portuguese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B25227">
        <w:rPr>
          <w:rFonts w:asciiTheme="majorHAnsi" w:hAnsiTheme="majorHAnsi" w:cs="Arial"/>
          <w:spacing w:val="-2"/>
        </w:rPr>
        <w:t>Wish not to disclose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</w:p>
    <w:p w14:paraId="7CD6966A" w14:textId="0802F2F0" w:rsidR="0080145E" w:rsidRDefault="004757F4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Gujarati</w:t>
      </w:r>
      <w:r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C06C0C">
        <w:rPr>
          <w:rFonts w:asciiTheme="majorHAnsi" w:hAnsiTheme="majorHAnsi" w:cs="Arial"/>
          <w:spacing w:val="-2"/>
        </w:rPr>
        <w:t>Russian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</w:p>
    <w:p w14:paraId="4F555339" w14:textId="38813CD2" w:rsidR="0080145E" w:rsidRDefault="00C166AD" w:rsidP="00BC77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Romany/English Romanes</w:t>
      </w:r>
      <w:r w:rsidR="0080145E">
        <w:rPr>
          <w:rFonts w:asciiTheme="majorHAnsi" w:hAnsiTheme="majorHAnsi" w:cs="Arial"/>
          <w:spacing w:val="-2"/>
        </w:rPr>
        <w:tab/>
      </w:r>
      <w:r w:rsidR="00C06C0C">
        <w:rPr>
          <w:rFonts w:asciiTheme="majorHAnsi" w:hAnsiTheme="majorHAnsi" w:cs="Arial"/>
          <w:spacing w:val="-2"/>
        </w:rPr>
        <w:t>Serbian/Croatian/Bosnian</w:t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  <w:r w:rsidR="0080145E">
        <w:rPr>
          <w:rFonts w:asciiTheme="majorHAnsi" w:hAnsiTheme="majorHAnsi" w:cs="Arial"/>
          <w:spacing w:val="-2"/>
        </w:rPr>
        <w:tab/>
      </w:r>
    </w:p>
    <w:p w14:paraId="1C9ACCCE" w14:textId="77777777" w:rsidR="0069786C" w:rsidRDefault="0069786C" w:rsidP="0080145E">
      <w:pP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</w:p>
    <w:p w14:paraId="14AF7471" w14:textId="297F8840" w:rsidR="00EE3163" w:rsidRDefault="008012CE" w:rsidP="0080145E">
      <w:pP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First Language</w:t>
      </w:r>
      <w:r w:rsidR="00EE3163">
        <w:rPr>
          <w:rFonts w:asciiTheme="majorHAnsi" w:hAnsiTheme="majorHAnsi" w:cs="Arial"/>
          <w:spacing w:val="-2"/>
        </w:rPr>
        <w:t xml:space="preserve">: </w:t>
      </w:r>
      <w:r w:rsidR="00EE3163">
        <w:rPr>
          <w:rFonts w:asciiTheme="majorHAnsi" w:hAnsiTheme="majorHAnsi" w:cs="Arial"/>
          <w:spacing w:val="-2"/>
        </w:rPr>
        <w:tab/>
      </w:r>
      <w:r w:rsidR="00EE3163">
        <w:rPr>
          <w:rFonts w:asciiTheme="majorHAnsi" w:hAnsiTheme="majorHAnsi" w:cs="Arial"/>
          <w:spacing w:val="-2"/>
        </w:rPr>
        <w:tab/>
      </w:r>
      <w:r w:rsidR="00B25227">
        <w:rPr>
          <w:rFonts w:asciiTheme="majorHAnsi" w:hAnsiTheme="majorHAnsi" w:cs="Arial"/>
          <w:spacing w:val="-2"/>
        </w:rPr>
        <w:tab/>
      </w:r>
      <w:r w:rsidR="00B25227">
        <w:rPr>
          <w:rFonts w:asciiTheme="majorHAnsi" w:hAnsiTheme="majorHAnsi" w:cs="Arial"/>
          <w:spacing w:val="-2"/>
        </w:rPr>
        <w:tab/>
      </w:r>
      <w:r w:rsidR="00EE3163">
        <w:rPr>
          <w:rFonts w:asciiTheme="majorHAnsi" w:hAnsiTheme="majorHAnsi" w:cs="Arial"/>
          <w:spacing w:val="-2"/>
        </w:rPr>
        <w:t>____________________________</w:t>
      </w:r>
    </w:p>
    <w:p w14:paraId="63BC24DD" w14:textId="77777777" w:rsidR="0069786C" w:rsidRDefault="0069786C" w:rsidP="0080145E">
      <w:pP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</w:p>
    <w:p w14:paraId="10A9DBC8" w14:textId="79AFAE3C" w:rsidR="00E16092" w:rsidRDefault="00EE3163" w:rsidP="0080145E">
      <w:pP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 xml:space="preserve">Country of Birth: </w:t>
      </w:r>
      <w:r>
        <w:rPr>
          <w:rFonts w:asciiTheme="majorHAnsi" w:hAnsiTheme="majorHAnsi" w:cs="Arial"/>
          <w:spacing w:val="-2"/>
        </w:rPr>
        <w:tab/>
      </w:r>
      <w:r w:rsidR="00B25227">
        <w:rPr>
          <w:rFonts w:asciiTheme="majorHAnsi" w:hAnsiTheme="majorHAnsi" w:cs="Arial"/>
          <w:spacing w:val="-2"/>
        </w:rPr>
        <w:tab/>
      </w:r>
      <w:r w:rsidR="00B25227">
        <w:rPr>
          <w:rFonts w:asciiTheme="majorHAnsi" w:hAnsiTheme="majorHAnsi" w:cs="Arial"/>
          <w:spacing w:val="-2"/>
        </w:rPr>
        <w:tab/>
      </w:r>
      <w:r w:rsidR="00E16092">
        <w:rPr>
          <w:rFonts w:asciiTheme="majorHAnsi" w:hAnsiTheme="majorHAnsi" w:cs="Arial"/>
          <w:spacing w:val="-2"/>
        </w:rPr>
        <w:t>____________________________</w:t>
      </w:r>
    </w:p>
    <w:p w14:paraId="5F70B2D4" w14:textId="77777777" w:rsidR="0069786C" w:rsidRDefault="0069786C" w:rsidP="0080145E">
      <w:pP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</w:p>
    <w:p w14:paraId="30D2D144" w14:textId="43DF0FDF" w:rsidR="00E16092" w:rsidRDefault="00BA443C" w:rsidP="0080145E">
      <w:pP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>Nationality</w:t>
      </w:r>
      <w:r w:rsidR="00B25227">
        <w:rPr>
          <w:rFonts w:asciiTheme="majorHAnsi" w:hAnsiTheme="majorHAnsi" w:cs="Arial"/>
          <w:spacing w:val="-2"/>
        </w:rPr>
        <w:t xml:space="preserve"> (as stated on passport)</w:t>
      </w:r>
      <w:r>
        <w:rPr>
          <w:rFonts w:asciiTheme="majorHAnsi" w:hAnsiTheme="majorHAnsi" w:cs="Arial"/>
          <w:spacing w:val="-2"/>
        </w:rPr>
        <w:t>:</w:t>
      </w:r>
      <w:r>
        <w:rPr>
          <w:rFonts w:asciiTheme="majorHAnsi" w:hAnsiTheme="majorHAnsi" w:cs="Arial"/>
          <w:spacing w:val="-2"/>
        </w:rPr>
        <w:tab/>
        <w:t>____________________________</w:t>
      </w:r>
    </w:p>
    <w:p w14:paraId="42635993" w14:textId="733031B4" w:rsidR="00C549B0" w:rsidRPr="00B14501" w:rsidRDefault="00C549B0" w:rsidP="00B14501">
      <w:pPr>
        <w:tabs>
          <w:tab w:val="left" w:pos="-720"/>
        </w:tabs>
        <w:suppressAutoHyphens/>
        <w:spacing w:after="0" w:line="240" w:lineRule="auto"/>
        <w:rPr>
          <w:rFonts w:asciiTheme="majorHAnsi" w:hAnsiTheme="majorHAnsi" w:cs="Arial"/>
          <w:spacing w:val="-2"/>
        </w:rPr>
      </w:pPr>
    </w:p>
    <w:sectPr w:rsidR="00C549B0" w:rsidRPr="00B14501" w:rsidSect="00AA32BA">
      <w:headerReference w:type="even" r:id="rId14"/>
      <w:footerReference w:type="default" r:id="rId15"/>
      <w:headerReference w:type="first" r:id="rId16"/>
      <w:pgSz w:w="11906" w:h="16838"/>
      <w:pgMar w:top="1440" w:right="1440" w:bottom="1440" w:left="1440" w:header="708" w:footer="708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0819D7" w14:textId="77777777" w:rsidR="00ED1CCB" w:rsidRDefault="00ED1CCB">
      <w:pPr>
        <w:spacing w:after="0" w:line="240" w:lineRule="auto"/>
      </w:pPr>
      <w:r>
        <w:separator/>
      </w:r>
    </w:p>
  </w:endnote>
  <w:endnote w:type="continuationSeparator" w:id="0">
    <w:p w14:paraId="7EC2334E" w14:textId="77777777" w:rsidR="00ED1CCB" w:rsidRDefault="00ED1C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7537901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41C13A7" w14:textId="440C32D8" w:rsidR="003D0CEF" w:rsidRDefault="003D0CE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1450E7F" w14:textId="77777777" w:rsidR="004E3621" w:rsidRDefault="004E36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09D8E7" w14:textId="77777777" w:rsidR="00ED1CCB" w:rsidRDefault="00ED1CCB">
      <w:pPr>
        <w:spacing w:after="0" w:line="240" w:lineRule="auto"/>
      </w:pPr>
      <w:r>
        <w:separator/>
      </w:r>
    </w:p>
  </w:footnote>
  <w:footnote w:type="continuationSeparator" w:id="0">
    <w:p w14:paraId="740522F9" w14:textId="77777777" w:rsidR="00ED1CCB" w:rsidRDefault="00ED1C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C17BA6" w14:textId="77777777" w:rsidR="00352EE1" w:rsidRDefault="00000000">
    <w:pPr>
      <w:pStyle w:val="Header"/>
    </w:pPr>
    <w:r>
      <w:rPr>
        <w:noProof/>
        <w:lang w:eastAsia="en-GB"/>
      </w:rPr>
      <w:pict w14:anchorId="72C17B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34686094" o:spid="_x0000_s1044" type="#_x0000_t75" style="position:absolute;margin-left:0;margin-top:0;width:595.2pt;height:841.9pt;z-index:-251657216;mso-position-horizontal:center;mso-position-horizontal-relative:margin;mso-position-vertical:center;mso-position-vertical-relative:margin" o:allowincell="f">
          <v:imagedata r:id="rId1" o:title="AllSaints-A4-snmat-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C17BA7" w14:textId="77777777" w:rsidR="00352EE1" w:rsidRDefault="00000000">
    <w:pPr>
      <w:pStyle w:val="Header"/>
    </w:pPr>
    <w:r>
      <w:rPr>
        <w:noProof/>
        <w:lang w:eastAsia="en-GB"/>
      </w:rPr>
      <w:pict w14:anchorId="72C17B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34686093" o:spid="_x0000_s1043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AllSaints-A4-snmat-letterhea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BA48B7"/>
    <w:multiLevelType w:val="multilevel"/>
    <w:tmpl w:val="D3B43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03479A0"/>
    <w:multiLevelType w:val="hybridMultilevel"/>
    <w:tmpl w:val="642660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1520034">
    <w:abstractNumId w:val="1"/>
  </w:num>
  <w:num w:numId="2" w16cid:durableId="9086162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sTAyMTEyM7I0NbRQ0lEKTi0uzszPAykwqQUAHPvwaSwAAAA="/>
  </w:docVars>
  <w:rsids>
    <w:rsidRoot w:val="00352EE1"/>
    <w:rsid w:val="00001EDB"/>
    <w:rsid w:val="000222ED"/>
    <w:rsid w:val="00031EA3"/>
    <w:rsid w:val="0004726A"/>
    <w:rsid w:val="00061930"/>
    <w:rsid w:val="00063239"/>
    <w:rsid w:val="000946EA"/>
    <w:rsid w:val="000952DC"/>
    <w:rsid w:val="00147520"/>
    <w:rsid w:val="00150B46"/>
    <w:rsid w:val="00157A82"/>
    <w:rsid w:val="00165B56"/>
    <w:rsid w:val="001D1C3A"/>
    <w:rsid w:val="001F5AC2"/>
    <w:rsid w:val="0020366D"/>
    <w:rsid w:val="00210C29"/>
    <w:rsid w:val="00227C3D"/>
    <w:rsid w:val="00256750"/>
    <w:rsid w:val="00273F8B"/>
    <w:rsid w:val="002A28EF"/>
    <w:rsid w:val="002A3A74"/>
    <w:rsid w:val="002C478F"/>
    <w:rsid w:val="002D7248"/>
    <w:rsid w:val="002E2D2D"/>
    <w:rsid w:val="003012AB"/>
    <w:rsid w:val="003167DB"/>
    <w:rsid w:val="003325EB"/>
    <w:rsid w:val="00343D9C"/>
    <w:rsid w:val="00352EE1"/>
    <w:rsid w:val="00374A90"/>
    <w:rsid w:val="003B4E53"/>
    <w:rsid w:val="003D0CEF"/>
    <w:rsid w:val="003D2DEC"/>
    <w:rsid w:val="003F0E2F"/>
    <w:rsid w:val="00415FAB"/>
    <w:rsid w:val="00425EEC"/>
    <w:rsid w:val="00433C9B"/>
    <w:rsid w:val="0043550B"/>
    <w:rsid w:val="00437CF0"/>
    <w:rsid w:val="00446DE0"/>
    <w:rsid w:val="004616D7"/>
    <w:rsid w:val="004757F4"/>
    <w:rsid w:val="00482994"/>
    <w:rsid w:val="0049134F"/>
    <w:rsid w:val="004D355A"/>
    <w:rsid w:val="004D52B9"/>
    <w:rsid w:val="004D6126"/>
    <w:rsid w:val="004E3621"/>
    <w:rsid w:val="004F340B"/>
    <w:rsid w:val="00542B74"/>
    <w:rsid w:val="00571E79"/>
    <w:rsid w:val="00575885"/>
    <w:rsid w:val="00583E31"/>
    <w:rsid w:val="005938D6"/>
    <w:rsid w:val="005A1340"/>
    <w:rsid w:val="005D395A"/>
    <w:rsid w:val="005F6BE9"/>
    <w:rsid w:val="006558BF"/>
    <w:rsid w:val="00684259"/>
    <w:rsid w:val="0069786C"/>
    <w:rsid w:val="006A2D01"/>
    <w:rsid w:val="006A4696"/>
    <w:rsid w:val="006D3213"/>
    <w:rsid w:val="006D53CE"/>
    <w:rsid w:val="00704C7C"/>
    <w:rsid w:val="0071315D"/>
    <w:rsid w:val="007231A6"/>
    <w:rsid w:val="0073380D"/>
    <w:rsid w:val="00754C26"/>
    <w:rsid w:val="0077431C"/>
    <w:rsid w:val="00776EC2"/>
    <w:rsid w:val="007866B3"/>
    <w:rsid w:val="008012CE"/>
    <w:rsid w:val="0080145E"/>
    <w:rsid w:val="0080262F"/>
    <w:rsid w:val="00804972"/>
    <w:rsid w:val="00813352"/>
    <w:rsid w:val="00860E83"/>
    <w:rsid w:val="00883E08"/>
    <w:rsid w:val="008A37F3"/>
    <w:rsid w:val="008B0D13"/>
    <w:rsid w:val="008B321F"/>
    <w:rsid w:val="008B408E"/>
    <w:rsid w:val="008B7491"/>
    <w:rsid w:val="008B7BD8"/>
    <w:rsid w:val="008D0ACD"/>
    <w:rsid w:val="008D2335"/>
    <w:rsid w:val="008D566C"/>
    <w:rsid w:val="008E063A"/>
    <w:rsid w:val="008F69D3"/>
    <w:rsid w:val="00905083"/>
    <w:rsid w:val="0096053D"/>
    <w:rsid w:val="00967192"/>
    <w:rsid w:val="00995921"/>
    <w:rsid w:val="00996C95"/>
    <w:rsid w:val="009A3B55"/>
    <w:rsid w:val="009B0863"/>
    <w:rsid w:val="009C3C62"/>
    <w:rsid w:val="009C767A"/>
    <w:rsid w:val="009D5F3A"/>
    <w:rsid w:val="009E3590"/>
    <w:rsid w:val="009F490E"/>
    <w:rsid w:val="00A3555A"/>
    <w:rsid w:val="00A35A26"/>
    <w:rsid w:val="00A35FA0"/>
    <w:rsid w:val="00A37589"/>
    <w:rsid w:val="00A706F2"/>
    <w:rsid w:val="00A74A6B"/>
    <w:rsid w:val="00AA05A5"/>
    <w:rsid w:val="00AA064F"/>
    <w:rsid w:val="00AA32BA"/>
    <w:rsid w:val="00AB2943"/>
    <w:rsid w:val="00AC0261"/>
    <w:rsid w:val="00AD63FB"/>
    <w:rsid w:val="00B14501"/>
    <w:rsid w:val="00B250E7"/>
    <w:rsid w:val="00B25227"/>
    <w:rsid w:val="00B32385"/>
    <w:rsid w:val="00B32AFE"/>
    <w:rsid w:val="00B554C5"/>
    <w:rsid w:val="00B65E6D"/>
    <w:rsid w:val="00B66090"/>
    <w:rsid w:val="00B84FF3"/>
    <w:rsid w:val="00B9112E"/>
    <w:rsid w:val="00BA443C"/>
    <w:rsid w:val="00BB59BA"/>
    <w:rsid w:val="00BC77B3"/>
    <w:rsid w:val="00BD2AD2"/>
    <w:rsid w:val="00BE1CF5"/>
    <w:rsid w:val="00BE7F08"/>
    <w:rsid w:val="00BF3A9F"/>
    <w:rsid w:val="00BF3DD7"/>
    <w:rsid w:val="00BF4659"/>
    <w:rsid w:val="00C06C0C"/>
    <w:rsid w:val="00C166AD"/>
    <w:rsid w:val="00C327D2"/>
    <w:rsid w:val="00C44C1A"/>
    <w:rsid w:val="00C549B0"/>
    <w:rsid w:val="00C630C9"/>
    <w:rsid w:val="00C724FD"/>
    <w:rsid w:val="00CA2E41"/>
    <w:rsid w:val="00CC1842"/>
    <w:rsid w:val="00CE5923"/>
    <w:rsid w:val="00D265E9"/>
    <w:rsid w:val="00D51A63"/>
    <w:rsid w:val="00D53268"/>
    <w:rsid w:val="00D62C89"/>
    <w:rsid w:val="00D85202"/>
    <w:rsid w:val="00D917A5"/>
    <w:rsid w:val="00DA00D9"/>
    <w:rsid w:val="00DE1DEB"/>
    <w:rsid w:val="00DE7F80"/>
    <w:rsid w:val="00DF6647"/>
    <w:rsid w:val="00E039E4"/>
    <w:rsid w:val="00E16092"/>
    <w:rsid w:val="00E31DC6"/>
    <w:rsid w:val="00E321A3"/>
    <w:rsid w:val="00E8273B"/>
    <w:rsid w:val="00E938C6"/>
    <w:rsid w:val="00EA170B"/>
    <w:rsid w:val="00ED1CCB"/>
    <w:rsid w:val="00ED4652"/>
    <w:rsid w:val="00EE3163"/>
    <w:rsid w:val="00EE479B"/>
    <w:rsid w:val="00F33B64"/>
    <w:rsid w:val="00F47A2B"/>
    <w:rsid w:val="00F72632"/>
    <w:rsid w:val="00F80BA1"/>
    <w:rsid w:val="00F83342"/>
    <w:rsid w:val="00F835F2"/>
    <w:rsid w:val="00FA6699"/>
    <w:rsid w:val="00FB1181"/>
    <w:rsid w:val="00FB5C6E"/>
    <w:rsid w:val="00FE6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C17B82"/>
  <w15:chartTrackingRefBased/>
  <w15:docId w15:val="{CBDBE342-270A-4A7A-90CE-3E0C4C727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433C9B"/>
    <w:pPr>
      <w:widowControl w:val="0"/>
      <w:autoSpaceDE w:val="0"/>
      <w:autoSpaceDN w:val="0"/>
      <w:spacing w:before="56" w:after="0" w:line="240" w:lineRule="auto"/>
      <w:ind w:left="225"/>
      <w:outlineLvl w:val="0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Pr>
      <w:rFonts w:ascii="Tahoma" w:eastAsia="Tahoma" w:hAnsi="Tahoma" w:cs="Tahoma"/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433C9B"/>
    <w:rPr>
      <w:rFonts w:ascii="Calibri" w:eastAsia="Calibri" w:hAnsi="Calibri" w:cs="Calibri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B0D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046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gov.uk/apply-free-school-meal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E70D64E04A0545B4E57C8928ED9B20" ma:contentTypeVersion="15" ma:contentTypeDescription="Create a new document." ma:contentTypeScope="" ma:versionID="f604e3782999317e3fdc15d667160d30">
  <xsd:schema xmlns:xsd="http://www.w3.org/2001/XMLSchema" xmlns:xs="http://www.w3.org/2001/XMLSchema" xmlns:p="http://schemas.microsoft.com/office/2006/metadata/properties" xmlns:ns1="http://schemas.microsoft.com/sharepoint/v3" xmlns:ns2="1a424e0b-d590-4246-8688-66389ca989c4" xmlns:ns3="b18e49b5-d135-4731-8e84-d64744ea5568" targetNamespace="http://schemas.microsoft.com/office/2006/metadata/properties" ma:root="true" ma:fieldsID="007d0e822eb5e2047cfe3f347bf51539" ns1:_="" ns2:_="" ns3:_="">
    <xsd:import namespace="http://schemas.microsoft.com/sharepoint/v3"/>
    <xsd:import namespace="1a424e0b-d590-4246-8688-66389ca989c4"/>
    <xsd:import namespace="b18e49b5-d135-4731-8e84-d64744ea55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24e0b-d590-4246-8688-66389ca989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c118614-f5dc-46e1-a474-a9a252a24f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8e49b5-d135-4731-8e84-d64744ea556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a970abb-b233-48f0-81ad-baad07109e38}" ma:internalName="TaxCatchAll" ma:showField="CatchAllData" ma:web="b18e49b5-d135-4731-8e84-d64744ea55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424e0b-d590-4246-8688-66389ca989c4">
      <Terms xmlns="http://schemas.microsoft.com/office/infopath/2007/PartnerControls"/>
    </lcf76f155ced4ddcb4097134ff3c332f>
    <TaxCatchAll xmlns="b18e49b5-d135-4731-8e84-d64744ea5568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AAC4407-A015-4AC6-988B-5A23BDFEF7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31F758-5898-4919-AC2B-9EFDFADC65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a424e0b-d590-4246-8688-66389ca989c4"/>
    <ds:schemaRef ds:uri="b18e49b5-d135-4731-8e84-d64744ea55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525F28-D051-4273-9319-8B6222D00129}">
  <ds:schemaRefs>
    <ds:schemaRef ds:uri="http://schemas.microsoft.com/office/2006/metadata/properties"/>
    <ds:schemaRef ds:uri="http://schemas.microsoft.com/office/infopath/2007/PartnerControls"/>
    <ds:schemaRef ds:uri="1a424e0b-d590-4246-8688-66389ca989c4"/>
    <ds:schemaRef ds:uri="b18e49b5-d135-4731-8e84-d64744ea5568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5</Pages>
  <Words>1346</Words>
  <Characters>7676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Harrison</dc:creator>
  <cp:keywords/>
  <dc:description/>
  <cp:lastModifiedBy>HUT - Sarah-Louise Basnett</cp:lastModifiedBy>
  <cp:revision>168</cp:revision>
  <cp:lastPrinted>2023-02-24T15:20:00Z</cp:lastPrinted>
  <dcterms:created xsi:type="dcterms:W3CDTF">2023-03-30T08:32:00Z</dcterms:created>
  <dcterms:modified xsi:type="dcterms:W3CDTF">2025-12-03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70D64E04A0545B4E57C8928ED9B20</vt:lpwstr>
  </property>
  <property fmtid="{D5CDD505-2E9C-101B-9397-08002B2CF9AE}" pid="3" name="MediaServiceImageTags">
    <vt:lpwstr/>
  </property>
</Properties>
</file>